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44B69240" w:rsidR="002F29A7" w:rsidRPr="00DC3F70" w:rsidRDefault="002F29A7" w:rsidP="008616E6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DC3F70">
        <w:rPr>
          <w:rFonts w:asciiTheme="minorHAnsi" w:hAnsiTheme="minorHAnsi" w:cstheme="minorHAnsi"/>
          <w:color w:val="FF595E"/>
        </w:rPr>
        <w:t xml:space="preserve">Workplace Assessment </w:t>
      </w:r>
      <w:r w:rsidR="00BA3FB6">
        <w:rPr>
          <w:rFonts w:asciiTheme="minorHAnsi" w:hAnsiTheme="minorHAnsi" w:cstheme="minorHAnsi"/>
          <w:color w:val="FF595E"/>
        </w:rPr>
        <w:t>3</w:t>
      </w:r>
      <w:r w:rsidR="00364F8B">
        <w:rPr>
          <w:rFonts w:asciiTheme="minorHAnsi" w:hAnsiTheme="minorHAnsi" w:cstheme="minorHAnsi"/>
          <w:color w:val="FF595E"/>
        </w:rPr>
        <w:t>.2</w:t>
      </w:r>
      <w:r w:rsidRPr="00DC3F70">
        <w:rPr>
          <w:rFonts w:asciiTheme="minorHAnsi" w:hAnsiTheme="minorHAnsi" w:cstheme="minorHAnsi"/>
          <w:color w:val="FF595E"/>
        </w:rPr>
        <w:t xml:space="preserve"> – </w:t>
      </w:r>
      <w:r w:rsidR="002A22AD" w:rsidRPr="00DC3F70">
        <w:rPr>
          <w:rFonts w:asciiTheme="minorHAnsi" w:hAnsiTheme="minorHAnsi" w:cstheme="minorHAnsi"/>
          <w:color w:val="FF595E"/>
        </w:rPr>
        <w:t>Observation Form</w:t>
      </w:r>
      <w:r w:rsidR="007E5297" w:rsidRPr="00DC3F70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1F2BEE" w:rsidRDefault="002F29A7" w:rsidP="008616E6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1F2BEE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8616E6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620D3" w:rsidRDefault="002F29A7" w:rsidP="008616E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70D841C5" w:rsidR="001F02AF" w:rsidRPr="005620D3" w:rsidRDefault="002F29A7" w:rsidP="008616E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="00BA3FB6">
        <w:rPr>
          <w:rFonts w:cstheme="minorHAnsi"/>
          <w:b/>
          <w:bCs/>
          <w:color w:val="404040" w:themeColor="text1" w:themeTint="BF"/>
          <w:sz w:val="20"/>
          <w:szCs w:val="20"/>
        </w:rPr>
        <w:t>3</w:t>
      </w:r>
      <w:r w:rsidR="00364F8B">
        <w:rPr>
          <w:rFonts w:cstheme="minorHAnsi"/>
          <w:b/>
          <w:bCs/>
          <w:color w:val="404040" w:themeColor="text1" w:themeTint="BF"/>
          <w:sz w:val="20"/>
          <w:szCs w:val="20"/>
        </w:rPr>
        <w:t>.2</w:t>
      </w:r>
      <w:r w:rsidR="008A2282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05BBE403" w:rsidR="002F29A7" w:rsidRPr="005620D3" w:rsidRDefault="001F02AF" w:rsidP="008616E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</w:t>
      </w:r>
      <w:r w:rsidR="00BA3FB6">
        <w:rPr>
          <w:rFonts w:cstheme="minorHAnsi"/>
          <w:color w:val="404040" w:themeColor="text1" w:themeTint="BF"/>
          <w:sz w:val="20"/>
          <w:szCs w:val="20"/>
        </w:rPr>
        <w:t>3</w:t>
      </w:r>
      <w:r w:rsidR="00364F8B">
        <w:rPr>
          <w:rFonts w:cstheme="minorHAnsi"/>
          <w:color w:val="404040" w:themeColor="text1" w:themeTint="BF"/>
          <w:sz w:val="20"/>
          <w:szCs w:val="20"/>
        </w:rPr>
        <w:t>.2</w:t>
      </w:r>
      <w:r w:rsidR="0093765C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8616E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8616E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484DEC55" w14:textId="019F8086" w:rsidR="00F61823" w:rsidRDefault="002F29A7" w:rsidP="008616E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For this task, the candidate is required to</w:t>
      </w:r>
      <w:r w:rsidR="004E60DE" w:rsidRPr="004E60DE">
        <w:t xml:space="preserve"> </w:t>
      </w:r>
      <w:r w:rsidR="004E60DE" w:rsidRPr="004E60DE">
        <w:rPr>
          <w:rFonts w:cstheme="minorHAnsi"/>
          <w:color w:val="404040" w:themeColor="text1" w:themeTint="BF"/>
          <w:sz w:val="20"/>
          <w:szCs w:val="20"/>
        </w:rPr>
        <w:t xml:space="preserve">carry out identified work tasks to </w:t>
      </w:r>
      <w:r w:rsidR="0095424A">
        <w:rPr>
          <w:rFonts w:cstheme="minorHAnsi"/>
          <w:color w:val="404040" w:themeColor="text1" w:themeTint="BF"/>
          <w:sz w:val="20"/>
          <w:szCs w:val="20"/>
        </w:rPr>
        <w:t>support the</w:t>
      </w:r>
      <w:r w:rsidR="00B726FF">
        <w:rPr>
          <w:rFonts w:cstheme="minorHAnsi"/>
          <w:color w:val="404040" w:themeColor="text1" w:themeTint="BF"/>
          <w:sz w:val="20"/>
          <w:szCs w:val="20"/>
        </w:rPr>
        <w:t xml:space="preserve"> individual</w:t>
      </w:r>
      <w:r w:rsidR="004E60DE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40C5E0F3" w14:textId="5D5C9E79" w:rsidR="000C2E09" w:rsidRDefault="00CC46FB" w:rsidP="008616E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0C2E09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2BAEC894" w14:textId="06B54C56" w:rsidR="00110297" w:rsidRDefault="00110297" w:rsidP="008616E6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Pr="000C2E09">
        <w:rPr>
          <w:rFonts w:cstheme="minorHAnsi"/>
          <w:color w:val="404040" w:themeColor="text1" w:themeTint="BF"/>
          <w:sz w:val="20"/>
          <w:szCs w:val="20"/>
        </w:rPr>
        <w:t>practical skills relevant to</w:t>
      </w:r>
      <w:r w:rsidRPr="00110297">
        <w:t xml:space="preserve"> </w:t>
      </w:r>
      <w:r w:rsidRPr="00110297">
        <w:rPr>
          <w:rFonts w:cstheme="minorHAnsi"/>
          <w:color w:val="404040" w:themeColor="text1" w:themeTint="BF"/>
          <w:sz w:val="20"/>
          <w:szCs w:val="20"/>
        </w:rPr>
        <w:t xml:space="preserve">complying with legal and human rights framework requirements relevant to </w:t>
      </w:r>
      <w:r w:rsidR="00B726FF">
        <w:rPr>
          <w:rFonts w:cstheme="minorHAnsi"/>
          <w:color w:val="404040" w:themeColor="text1" w:themeTint="BF"/>
          <w:sz w:val="20"/>
          <w:szCs w:val="20"/>
        </w:rPr>
        <w:t>disability support</w:t>
      </w:r>
    </w:p>
    <w:p w14:paraId="0BC2251E" w14:textId="1D7A7ACB" w:rsidR="00B50519" w:rsidRDefault="00B50519" w:rsidP="008616E6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Pr="000C2E09">
        <w:rPr>
          <w:rFonts w:cstheme="minorHAnsi"/>
          <w:color w:val="404040" w:themeColor="text1" w:themeTint="BF"/>
          <w:sz w:val="20"/>
          <w:szCs w:val="20"/>
        </w:rPr>
        <w:t>practical skills relevant to</w:t>
      </w:r>
      <w:r w:rsidRPr="00B50519">
        <w:t xml:space="preserve"> </w:t>
      </w:r>
      <w:r w:rsidRPr="00B50519">
        <w:rPr>
          <w:rFonts w:cstheme="minorHAnsi"/>
          <w:color w:val="404040" w:themeColor="text1" w:themeTint="BF"/>
          <w:sz w:val="20"/>
          <w:szCs w:val="20"/>
        </w:rPr>
        <w:t>cooperating with interdisciplinary team members</w:t>
      </w:r>
    </w:p>
    <w:p w14:paraId="1EAA406C" w14:textId="3A9F23BD" w:rsidR="00B73F31" w:rsidRDefault="002538EE" w:rsidP="008616E6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Pr="000C2E09">
        <w:rPr>
          <w:rFonts w:cstheme="minorHAnsi"/>
          <w:color w:val="404040" w:themeColor="text1" w:themeTint="BF"/>
          <w:sz w:val="20"/>
          <w:szCs w:val="20"/>
        </w:rPr>
        <w:t>practical skills relevant to</w:t>
      </w:r>
      <w:r w:rsidRPr="00307D80">
        <w:rPr>
          <w:rFonts w:cstheme="minorHAnsi"/>
          <w:color w:val="404040" w:themeColor="text1" w:themeTint="BF"/>
          <w:szCs w:val="24"/>
        </w:rPr>
        <w:t xml:space="preserve"> </w:t>
      </w:r>
      <w:r w:rsidR="007D77C0" w:rsidRPr="007D77C0">
        <w:rPr>
          <w:rFonts w:cstheme="minorHAnsi"/>
          <w:color w:val="404040" w:themeColor="text1" w:themeTint="BF"/>
          <w:sz w:val="20"/>
          <w:szCs w:val="20"/>
        </w:rPr>
        <w:t xml:space="preserve">using person-centred communication techniques when carrying out </w:t>
      </w:r>
      <w:r w:rsidR="0024512F" w:rsidRPr="0024512F">
        <w:rPr>
          <w:rFonts w:cstheme="minorHAnsi"/>
          <w:color w:val="404040" w:themeColor="text1" w:themeTint="BF"/>
          <w:sz w:val="20"/>
          <w:szCs w:val="20"/>
        </w:rPr>
        <w:t>support activities</w:t>
      </w:r>
      <w:r w:rsidR="007D77C0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247FC5F2" w14:textId="77777777" w:rsidR="002F29A7" w:rsidRPr="005620D3" w:rsidRDefault="002F29A7" w:rsidP="008616E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8616E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8616E6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2F478C26" w14:textId="77777777" w:rsidR="00D36423" w:rsidRPr="008456BF" w:rsidRDefault="00D36423" w:rsidP="008616E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8456BF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this assessment. </w:t>
      </w:r>
    </w:p>
    <w:bookmarkEnd w:id="0"/>
    <w:p w14:paraId="66D85B5A" w14:textId="77777777" w:rsidR="00D36423" w:rsidRPr="008456BF" w:rsidRDefault="00D36423" w:rsidP="008616E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15358BD3" w14:textId="77777777" w:rsidR="00D36423" w:rsidRPr="005620D3" w:rsidRDefault="00D36423" w:rsidP="008616E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practical skills they need to demonstrate during this task and the criteria for satisfactorily demonstrating each skill.</w:t>
      </w:r>
    </w:p>
    <w:p w14:paraId="4241E85B" w14:textId="77777777" w:rsidR="00D36423" w:rsidRDefault="00D36423" w:rsidP="008616E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620BA554" w:rsidR="00AE719F" w:rsidRPr="005620D3" w:rsidRDefault="00AE719F" w:rsidP="008616E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42F597A4" w14:textId="77777777" w:rsidR="008A6A3B" w:rsidRDefault="008A6A3B">
      <w:pPr>
        <w:rPr>
          <w:rFonts w:asciiTheme="majorHAnsi" w:eastAsiaTheme="majorEastAsia" w:hAnsiTheme="majorHAnsi" w:cstheme="majorBidi"/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F38FCF1" w14:textId="343A7DB7" w:rsidR="0039482B" w:rsidRPr="005620D3" w:rsidRDefault="0039482B" w:rsidP="008616E6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8616E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8616E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8616E6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8616E6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8616E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8616E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62C75753" w:rsidR="001065BC" w:rsidRDefault="001065BC" w:rsidP="008616E6">
      <w:pPr>
        <w:rPr>
          <w:color w:val="404040" w:themeColor="text1" w:themeTint="BF"/>
        </w:rPr>
      </w:pPr>
    </w:p>
    <w:p w14:paraId="5DBA07F9" w14:textId="3CAC04BE" w:rsidR="0039482B" w:rsidRPr="005620D3" w:rsidRDefault="0039482B" w:rsidP="008616E6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8616E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0A07E78C" w:rsidR="00217C87" w:rsidRDefault="00217C87" w:rsidP="008616E6">
      <w:pPr>
        <w:rPr>
          <w:rFonts w:cstheme="minorHAnsi"/>
          <w:color w:val="404040" w:themeColor="text1" w:themeTint="BF"/>
          <w:sz w:val="20"/>
          <w:szCs w:val="20"/>
        </w:rPr>
      </w:pPr>
    </w:p>
    <w:p w14:paraId="5C54B820" w14:textId="77777777" w:rsidR="008A6A3B" w:rsidRDefault="008A6A3B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146E08CF" w:rsidR="00E672A6" w:rsidRPr="005620D3" w:rsidRDefault="00E672A6" w:rsidP="008616E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55"/>
        <w:gridCol w:w="6161"/>
      </w:tblGrid>
      <w:tr w:rsidR="005620D3" w:rsidRPr="005620D3" w14:paraId="101BC1F9" w14:textId="77777777" w:rsidTr="001065BC">
        <w:trPr>
          <w:jc w:val="center"/>
        </w:trPr>
        <w:tc>
          <w:tcPr>
            <w:tcW w:w="285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8616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16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8616E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1065BC">
        <w:trPr>
          <w:jc w:val="center"/>
        </w:trPr>
        <w:tc>
          <w:tcPr>
            <w:tcW w:w="285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8616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16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8616E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8616E6">
      <w:pPr>
        <w:spacing w:before="120" w:after="120" w:line="276" w:lineRule="auto"/>
        <w:rPr>
          <w:color w:val="404040" w:themeColor="text1" w:themeTint="BF"/>
        </w:rPr>
      </w:pPr>
    </w:p>
    <w:p w14:paraId="29AB504D" w14:textId="40FAA30E" w:rsidR="00D645BA" w:rsidRPr="005620D3" w:rsidRDefault="00D645BA" w:rsidP="008616E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55"/>
        <w:gridCol w:w="6161"/>
      </w:tblGrid>
      <w:tr w:rsidR="005620D3" w:rsidRPr="005620D3" w14:paraId="67B05446" w14:textId="77777777" w:rsidTr="001065BC">
        <w:trPr>
          <w:jc w:val="center"/>
        </w:trPr>
        <w:tc>
          <w:tcPr>
            <w:tcW w:w="285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8616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16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8616E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1065BC">
        <w:trPr>
          <w:jc w:val="center"/>
        </w:trPr>
        <w:tc>
          <w:tcPr>
            <w:tcW w:w="285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8616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16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8616E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1065BC">
        <w:trPr>
          <w:jc w:val="center"/>
        </w:trPr>
        <w:tc>
          <w:tcPr>
            <w:tcW w:w="285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8616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161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8616E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5620D3" w:rsidRDefault="00D645BA" w:rsidP="008616E6">
      <w:pPr>
        <w:spacing w:before="120" w:after="120" w:line="276" w:lineRule="auto"/>
        <w:rPr>
          <w:color w:val="404040" w:themeColor="text1" w:themeTint="BF"/>
        </w:rPr>
      </w:pPr>
    </w:p>
    <w:p w14:paraId="493E8CBE" w14:textId="4319847A" w:rsidR="005F4237" w:rsidRPr="005620D3" w:rsidRDefault="005F4237" w:rsidP="008616E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  <w:r w:rsidR="006A49BC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55"/>
        <w:gridCol w:w="3156"/>
        <w:gridCol w:w="3005"/>
      </w:tblGrid>
      <w:tr w:rsidR="00F60C1C" w:rsidRPr="005620D3" w14:paraId="60EDCF2C" w14:textId="77777777" w:rsidTr="001065BC">
        <w:trPr>
          <w:jc w:val="center"/>
        </w:trPr>
        <w:tc>
          <w:tcPr>
            <w:tcW w:w="285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AABD8CF" w14:textId="77777777" w:rsidR="00F60C1C" w:rsidRPr="005620D3" w:rsidRDefault="00F60C1C" w:rsidP="008616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156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DA92CEE" w14:textId="77777777" w:rsidR="00F60C1C" w:rsidRPr="005620D3" w:rsidRDefault="00E00B4F" w:rsidP="008616E6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0C1C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60C1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E2D74FC" w14:textId="77777777" w:rsidR="00F60C1C" w:rsidRPr="005620D3" w:rsidRDefault="00E00B4F" w:rsidP="008616E6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0C1C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60C1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F60C1C" w:rsidRPr="005620D3" w14:paraId="580521B2" w14:textId="77777777" w:rsidTr="001065BC">
        <w:trPr>
          <w:jc w:val="center"/>
        </w:trPr>
        <w:tc>
          <w:tcPr>
            <w:tcW w:w="285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E31ACEB" w14:textId="77777777" w:rsidR="00F60C1C" w:rsidRDefault="00F60C1C" w:rsidP="008616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156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2C3765B" w14:textId="77777777" w:rsidR="00F60C1C" w:rsidRDefault="00E00B4F" w:rsidP="008616E6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0C1C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60C1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FA069BC" w14:textId="77777777" w:rsidR="00F60C1C" w:rsidRDefault="00E00B4F" w:rsidP="008616E6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0C1C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60C1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F60C1C" w:rsidRPr="005620D3" w14:paraId="2A43F1BD" w14:textId="77777777" w:rsidTr="001065BC">
        <w:trPr>
          <w:jc w:val="center"/>
        </w:trPr>
        <w:tc>
          <w:tcPr>
            <w:tcW w:w="285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7EA7FAE" w14:textId="77777777" w:rsidR="00F60C1C" w:rsidRPr="005620D3" w:rsidRDefault="00F60C1C" w:rsidP="008616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161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312421" w14:textId="77777777" w:rsidR="00F60C1C" w:rsidRPr="005620D3" w:rsidRDefault="00F60C1C" w:rsidP="008616E6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F60C1C" w:rsidRPr="005620D3" w14:paraId="497864D0" w14:textId="77777777" w:rsidTr="001065BC">
        <w:trPr>
          <w:jc w:val="center"/>
        </w:trPr>
        <w:tc>
          <w:tcPr>
            <w:tcW w:w="285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B9D9AC8" w14:textId="77777777" w:rsidR="00F60C1C" w:rsidRPr="005620D3" w:rsidRDefault="00F60C1C" w:rsidP="008616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161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847AA32" w14:textId="77777777" w:rsidR="00F60C1C" w:rsidRPr="007E24AC" w:rsidRDefault="00E00B4F" w:rsidP="008616E6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3805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0C1C" w:rsidRPr="00580AB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60C1C" w:rsidRPr="00580AB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60C1C" w:rsidRPr="0016098D">
              <w:rPr>
                <w:rFonts w:cstheme="minorHAnsi"/>
                <w:color w:val="404040" w:themeColor="text1" w:themeTint="BF"/>
                <w:sz w:val="20"/>
                <w:szCs w:val="20"/>
              </w:rPr>
              <w:t>Facilities, equipment and resources that reflect real working conditions and model industry operating conditions and contingencies</w:t>
            </w:r>
          </w:p>
          <w:p w14:paraId="30591B34" w14:textId="2A7B66D8" w:rsidR="00F60C1C" w:rsidRDefault="00E00B4F" w:rsidP="008616E6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inorHAnsi"/>
                  <w:color w:val="404040" w:themeColor="text1" w:themeTint="BF"/>
                  <w:sz w:val="20"/>
                  <w:szCs w:val="20"/>
                </w:rPr>
                <w:id w:val="-62092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0C1C" w:rsidRPr="001F2BEE">
                  <w:rPr>
                    <w:rFonts w:ascii="MS Gothic" w:eastAsia="MS Gothic" w:hAnsi="MS Gothic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60C1C" w:rsidRPr="0005060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872A8">
              <w:rPr>
                <w:rFonts w:cstheme="minorHAnsi"/>
                <w:color w:val="404040" w:themeColor="text1" w:themeTint="BF"/>
                <w:sz w:val="20"/>
                <w:szCs w:val="20"/>
              </w:rPr>
              <w:t>Person</w:t>
            </w:r>
            <w:r w:rsidR="00F60C1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</w:t>
            </w:r>
          </w:p>
          <w:p w14:paraId="0303F270" w14:textId="3D805378" w:rsidR="00F60C1C" w:rsidRPr="00E26C73" w:rsidRDefault="00E00B4F" w:rsidP="008616E6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inorHAnsi"/>
                  <w:color w:val="404040" w:themeColor="text1" w:themeTint="BF"/>
                  <w:sz w:val="20"/>
                  <w:szCs w:val="20"/>
                </w:rPr>
                <w:id w:val="1566222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0C1C" w:rsidRPr="001F2BEE">
                  <w:rPr>
                    <w:rFonts w:ascii="MS Gothic" w:eastAsia="MS Gothic" w:hAnsi="MS Gothic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60C1C" w:rsidRPr="0005060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872A8">
              <w:rPr>
                <w:rFonts w:cstheme="minorHAnsi"/>
                <w:color w:val="404040" w:themeColor="text1" w:themeTint="BF"/>
                <w:sz w:val="20"/>
                <w:szCs w:val="20"/>
              </w:rPr>
              <w:t>Person</w:t>
            </w:r>
            <w:r w:rsidR="00F60C1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B</w:t>
            </w:r>
          </w:p>
        </w:tc>
      </w:tr>
      <w:tr w:rsidR="00F213C8" w:rsidRPr="005620D3" w14:paraId="52406E58" w14:textId="77777777" w:rsidTr="001065BC">
        <w:trPr>
          <w:jc w:val="center"/>
        </w:trPr>
        <w:tc>
          <w:tcPr>
            <w:tcW w:w="285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DA91144" w14:textId="77777777" w:rsidR="00F213C8" w:rsidRPr="00EB4399" w:rsidRDefault="00F213C8" w:rsidP="008616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B43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isation</w:t>
            </w:r>
          </w:p>
        </w:tc>
        <w:tc>
          <w:tcPr>
            <w:tcW w:w="6161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A083034" w14:textId="77777777" w:rsidR="00F213C8" w:rsidRPr="00EB4399" w:rsidRDefault="00F213C8" w:rsidP="008616E6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B43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472DEDD7" w14:textId="590E3922" w:rsidR="00F213C8" w:rsidRDefault="00E00B4F" w:rsidP="008616E6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E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213C8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213C8" w:rsidRPr="00F213C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Legal framework requirements </w:t>
            </w:r>
            <w:r w:rsidR="00ED6254" w:rsidRPr="00ED625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relevant to </w:t>
            </w:r>
            <w:r w:rsidR="00B726FF">
              <w:rPr>
                <w:rFonts w:cstheme="minorHAnsi"/>
                <w:color w:val="404040" w:themeColor="text1" w:themeTint="BF"/>
                <w:sz w:val="20"/>
                <w:szCs w:val="20"/>
              </w:rPr>
              <w:t>disability support</w:t>
            </w:r>
          </w:p>
          <w:p w14:paraId="480A3EBA" w14:textId="3D997057" w:rsidR="00F213C8" w:rsidRDefault="00E00B4F" w:rsidP="008616E6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15552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E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213C8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213C8" w:rsidRPr="00F213C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Human rights framework requirements </w:t>
            </w:r>
            <w:r w:rsidR="00ED6254" w:rsidRPr="00ED625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relevant to </w:t>
            </w:r>
            <w:r w:rsidR="00B726FF">
              <w:rPr>
                <w:rFonts w:cstheme="minorHAnsi"/>
                <w:color w:val="404040" w:themeColor="text1" w:themeTint="BF"/>
                <w:sz w:val="20"/>
                <w:szCs w:val="20"/>
              </w:rPr>
              <w:t>disability support</w:t>
            </w:r>
          </w:p>
          <w:p w14:paraId="4C153572" w14:textId="3B5CCCE7" w:rsidR="00F213C8" w:rsidRPr="00EB4399" w:rsidRDefault="00E00B4F" w:rsidP="008616E6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47590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E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213C8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894AF7" w:rsidRPr="00894A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Professional conduct requirements </w:t>
            </w:r>
            <w:r w:rsidR="009F4947" w:rsidRPr="009F49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relevant to </w:t>
            </w:r>
            <w:r w:rsidR="00B726FF">
              <w:rPr>
                <w:rFonts w:cstheme="minorHAnsi"/>
                <w:color w:val="404040" w:themeColor="text1" w:themeTint="BF"/>
                <w:sz w:val="20"/>
                <w:szCs w:val="20"/>
              </w:rPr>
              <w:t>disability support</w:t>
            </w:r>
            <w:r w:rsidR="00B726FF" w:rsidRPr="00894A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894AF7" w:rsidRPr="00894AF7">
              <w:rPr>
                <w:rFonts w:cstheme="minorHAnsi"/>
                <w:color w:val="404040" w:themeColor="text1" w:themeTint="BF"/>
                <w:sz w:val="20"/>
                <w:szCs w:val="20"/>
              </w:rPr>
              <w:t>(</w:t>
            </w:r>
            <w:proofErr w:type="gramStart"/>
            <w:r w:rsidR="00894AF7" w:rsidRPr="00894AF7">
              <w:rPr>
                <w:rFonts w:cstheme="minorHAnsi"/>
                <w:color w:val="404040" w:themeColor="text1" w:themeTint="BF"/>
                <w:sz w:val="20"/>
                <w:szCs w:val="20"/>
              </w:rPr>
              <w:t>e.g.</w:t>
            </w:r>
            <w:proofErr w:type="gramEnd"/>
            <w:r w:rsidR="00894AF7" w:rsidRPr="00894A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odes of conduct, industry standards, etc.)</w:t>
            </w:r>
          </w:p>
          <w:bookmarkStart w:id="2" w:name="_Hlk103854276"/>
          <w:p w14:paraId="64B02204" w14:textId="77777777" w:rsidR="00F213C8" w:rsidRPr="00EB4399" w:rsidRDefault="00E00B4F" w:rsidP="008616E6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213C8" w:rsidRPr="00EB439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213C8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 </w:t>
            </w:r>
            <w:r w:rsidR="00F213C8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F213C8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F213C8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F213C8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F213C8" w:rsidRPr="00EB4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213C8" w:rsidRPr="00EB4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213C8" w:rsidRPr="00EB4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213C8" w:rsidRPr="00EB4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213C8" w:rsidRPr="00EB4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F213C8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2"/>
          <w:p w14:paraId="5415D7DB" w14:textId="77777777" w:rsidR="00F213C8" w:rsidRPr="00EB4399" w:rsidRDefault="00F213C8" w:rsidP="008616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B43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6506D5AE" w14:textId="77777777" w:rsidR="00F213C8" w:rsidRPr="00EB4399" w:rsidRDefault="00F213C8" w:rsidP="008616E6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B4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DB7EF26" w14:textId="77777777" w:rsidR="001065BC" w:rsidRPr="001065BC" w:rsidRDefault="001065BC" w:rsidP="008616E6">
      <w:pPr>
        <w:rPr>
          <w:sz w:val="2"/>
          <w:szCs w:val="2"/>
        </w:rPr>
      </w:pPr>
      <w:r w:rsidRPr="001065BC">
        <w:rPr>
          <w:sz w:val="2"/>
          <w:szCs w:val="2"/>
        </w:rPr>
        <w:br w:type="page"/>
      </w:r>
    </w:p>
    <w:p w14:paraId="4288BEC9" w14:textId="5693BE02" w:rsidR="0060042F" w:rsidRPr="005620D3" w:rsidRDefault="0060042F" w:rsidP="008616E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8616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8616E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8616E6">
      <w:pPr>
        <w:spacing w:before="120" w:after="120" w:line="276" w:lineRule="auto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8616E6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8616E6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8616E6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E00B4F" w:rsidP="008616E6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8616E6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E00B4F" w:rsidP="008616E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8616E6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E00B4F" w:rsidP="008616E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8616E6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E00B4F" w:rsidP="008616E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8616E6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E00B4F" w:rsidP="008616E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8616E6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E00B4F" w:rsidP="008616E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5D5DFCB0" w14:textId="77777777" w:rsidR="005834AD" w:rsidRDefault="005834AD" w:rsidP="008616E6">
      <w:pPr>
        <w:spacing w:before="120" w:after="120" w:line="276" w:lineRule="auto"/>
      </w:pPr>
      <w:r>
        <w:br w:type="page"/>
      </w:r>
    </w:p>
    <w:p w14:paraId="2823CDBE" w14:textId="005E83A0" w:rsidR="00013528" w:rsidRPr="005620D3" w:rsidRDefault="00013528" w:rsidP="008616E6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  <w:r w:rsidR="004B7621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6A2C54">
        <w:rPr>
          <w:rFonts w:ascii="Arial" w:hAnsi="Arial" w:cs="Arial"/>
          <w:b/>
          <w:bCs/>
          <w:color w:val="404040" w:themeColor="text1" w:themeTint="BF"/>
          <w:sz w:val="20"/>
          <w:szCs w:val="20"/>
        </w:rPr>
        <w:t xml:space="preserve"> </w:t>
      </w:r>
    </w:p>
    <w:p w14:paraId="2D7CA0E6" w14:textId="1648D191" w:rsidR="005834AD" w:rsidRPr="001B7A31" w:rsidRDefault="009C6B55" w:rsidP="008616E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Part I. </w:t>
      </w:r>
      <w:r w:rsidR="00D872A8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erson</w:t>
      </w:r>
      <w:r w:rsidR="006E2A1C" w:rsidRPr="001B7A31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A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8"/>
        <w:gridCol w:w="1441"/>
        <w:gridCol w:w="1439"/>
        <w:gridCol w:w="1371"/>
      </w:tblGrid>
      <w:tr w:rsidR="005620D3" w:rsidRPr="005620D3" w14:paraId="4DD8086C" w14:textId="77777777" w:rsidTr="00BE04D1">
        <w:trPr>
          <w:cantSplit/>
          <w:tblHeader/>
          <w:jc w:val="center"/>
        </w:trPr>
        <w:tc>
          <w:tcPr>
            <w:tcW w:w="2643" w:type="pct"/>
            <w:shd w:val="clear" w:color="auto" w:fill="F2F2F2" w:themeFill="background1" w:themeFillShade="F2"/>
          </w:tcPr>
          <w:p w14:paraId="1D7E5CF1" w14:textId="3134F93D" w:rsidR="00013528" w:rsidRPr="005620D3" w:rsidRDefault="00013528" w:rsidP="008616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 w:rsidR="00045362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  <w:r w:rsidR="006A2C54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799" w:type="pct"/>
            <w:shd w:val="clear" w:color="auto" w:fill="F2F2F2" w:themeFill="background1" w:themeFillShade="F2"/>
          </w:tcPr>
          <w:p w14:paraId="13C04A38" w14:textId="77777777" w:rsidR="00013528" w:rsidRPr="005620D3" w:rsidRDefault="00013528" w:rsidP="008616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798" w:type="pct"/>
            <w:shd w:val="clear" w:color="auto" w:fill="F2F2F2" w:themeFill="background1" w:themeFillShade="F2"/>
          </w:tcPr>
          <w:p w14:paraId="52EBF074" w14:textId="77777777" w:rsidR="00013528" w:rsidRPr="005620D3" w:rsidRDefault="00013528" w:rsidP="008616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760" w:type="pct"/>
            <w:shd w:val="clear" w:color="auto" w:fill="F2F2F2" w:themeFill="background1" w:themeFillShade="F2"/>
          </w:tcPr>
          <w:p w14:paraId="40746F20" w14:textId="77777777" w:rsidR="00013528" w:rsidRPr="005620D3" w:rsidRDefault="00013528" w:rsidP="008616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90339" w:rsidRPr="005620D3" w14:paraId="26072587" w14:textId="77777777" w:rsidTr="00090339">
        <w:trPr>
          <w:cantSplit/>
          <w:trHeight w:val="341"/>
          <w:jc w:val="center"/>
        </w:trPr>
        <w:tc>
          <w:tcPr>
            <w:tcW w:w="5000" w:type="pct"/>
            <w:gridSpan w:val="4"/>
            <w:shd w:val="clear" w:color="auto" w:fill="auto"/>
          </w:tcPr>
          <w:p w14:paraId="2FFF83E7" w14:textId="77777777" w:rsidR="00090339" w:rsidRPr="00EB6F15" w:rsidRDefault="00090339" w:rsidP="008616E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left="71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omplies with all legal framework requirements relevant to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ability support</w:t>
            </w:r>
            <w:r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hile carrying out all identified work tasks in Task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  <w:r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  <w:p w14:paraId="7F4570D9" w14:textId="6CAF6206" w:rsidR="00090339" w:rsidRPr="00A71D83" w:rsidRDefault="00090339" w:rsidP="008616E6">
            <w:pPr>
              <w:ind w:left="714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update the fields below to reflect the legal framework requirements that the candidate must comply.</w:t>
            </w:r>
          </w:p>
        </w:tc>
      </w:tr>
      <w:tr w:rsidR="003005CE" w:rsidRPr="005620D3" w14:paraId="5D37ED7C" w14:textId="77777777" w:rsidTr="00CB24D8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5131DF3E" w14:textId="3561C1F3" w:rsidR="003005CE" w:rsidRPr="00DE1DA2" w:rsidRDefault="003005CE" w:rsidP="008616E6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prevents them from suffering any form of harm."/>
                  </w:textInput>
                </w:ffData>
              </w:fldChar>
            </w: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E1DA2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prevents them from suffering any form of harm.</w:t>
            </w: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014E36BA" w14:textId="49BD324E" w:rsidR="003005CE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63999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5C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5C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005C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51106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5C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5C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005C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309631F2" w14:textId="7A3FA5EF" w:rsidR="003005CE" w:rsidRPr="003005CE" w:rsidRDefault="003005CE" w:rsidP="008616E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0D06E97C" w14:textId="76CDCC97" w:rsidR="003005CE" w:rsidRPr="003005CE" w:rsidRDefault="003005CE" w:rsidP="008616E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005CE" w:rsidRPr="005620D3" w14:paraId="5DC65792" w14:textId="77777777" w:rsidTr="00CB24D8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749B6F8A" w14:textId="2BEE470F" w:rsidR="003005CE" w:rsidRPr="00DE1DA2" w:rsidRDefault="003005CE" w:rsidP="008616E6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reports any reasonable belief of abuse to the proper authorities."/>
                  </w:textInput>
                </w:ffData>
              </w:fldChar>
            </w: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E1DA2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eports any reasonable belief of abuse to the proper authorities.</w:t>
            </w: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0A130935" w14:textId="7FB6E391" w:rsidR="003005CE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04562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5C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5C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005C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48590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5C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5C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005C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1754E456" w14:textId="264537F3" w:rsidR="003005CE" w:rsidRPr="003005CE" w:rsidRDefault="003005CE" w:rsidP="008616E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2EC885EB" w14:textId="48802BEF" w:rsidR="003005CE" w:rsidRPr="003005CE" w:rsidRDefault="003005CE" w:rsidP="008616E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90339" w:rsidRPr="005620D3" w14:paraId="061C5CBF" w14:textId="77777777" w:rsidTr="00090339">
        <w:trPr>
          <w:cantSplit/>
          <w:trHeight w:val="341"/>
          <w:jc w:val="center"/>
        </w:trPr>
        <w:tc>
          <w:tcPr>
            <w:tcW w:w="5000" w:type="pct"/>
            <w:gridSpan w:val="4"/>
            <w:shd w:val="clear" w:color="auto" w:fill="auto"/>
          </w:tcPr>
          <w:p w14:paraId="1A200E9B" w14:textId="77777777" w:rsidR="00090339" w:rsidRPr="00EB6F15" w:rsidRDefault="00090339" w:rsidP="008616E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left="71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omplies with all human rights framework requirements relevant to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ability support</w:t>
            </w:r>
            <w:r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hile carrying out all identified work tasks in Task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  <w:r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  <w:p w14:paraId="4EAE0C58" w14:textId="0B5239D2" w:rsidR="00090339" w:rsidRPr="00A71D83" w:rsidRDefault="00090339" w:rsidP="008616E6">
            <w:pPr>
              <w:ind w:left="714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update the fields below to reflect the human rights framework requirements that the candidate must comply.</w:t>
            </w:r>
          </w:p>
        </w:tc>
      </w:tr>
      <w:tr w:rsidR="001763C5" w:rsidRPr="005620D3" w14:paraId="34B4F048" w14:textId="77777777" w:rsidTr="00CB24D8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69C979D5" w14:textId="3271115E" w:rsidR="001763C5" w:rsidRPr="00DE1DA2" w:rsidRDefault="001763C5" w:rsidP="008616E6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respects their right to make decisions in matters directly affecting to them."/>
                  </w:textInput>
                </w:ffData>
              </w:fldChar>
            </w: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E1DA2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espects their right to make decisions in matters directly affecting to them.</w:t>
            </w: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7153C0CF" w14:textId="2A6B446C" w:rsidR="001763C5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77157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63C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63C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63C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3963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63C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63C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63C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3518BCA3" w14:textId="702C9D00" w:rsidR="001763C5" w:rsidRPr="001763C5" w:rsidRDefault="001763C5" w:rsidP="008616E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11098160" w14:textId="7A900AEC" w:rsidR="001763C5" w:rsidRPr="001763C5" w:rsidRDefault="001763C5" w:rsidP="008616E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763C5" w:rsidRPr="005620D3" w14:paraId="09ECA763" w14:textId="77777777" w:rsidTr="00CB24D8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3EA6BA90" w14:textId="44ED3A55" w:rsidR="001763C5" w:rsidRPr="00DE1DA2" w:rsidRDefault="001763C5" w:rsidP="008616E6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respects their right to take part in activities within their community."/>
                  </w:textInput>
                </w:ffData>
              </w:fldChar>
            </w: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E1DA2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espects their right to take part in activities within their community.</w:t>
            </w: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1D4FFB5C" w14:textId="25FF243C" w:rsidR="001763C5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0623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63C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63C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63C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21559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763C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763C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763C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206AB21E" w14:textId="481DCB7E" w:rsidR="001763C5" w:rsidRPr="001763C5" w:rsidRDefault="001763C5" w:rsidP="008616E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383FFD7E" w14:textId="3A14755E" w:rsidR="001763C5" w:rsidRPr="001763C5" w:rsidRDefault="001763C5" w:rsidP="008616E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90339" w:rsidRPr="005620D3" w14:paraId="616C3C28" w14:textId="77777777" w:rsidTr="00090339">
        <w:trPr>
          <w:cantSplit/>
          <w:trHeight w:val="341"/>
          <w:jc w:val="center"/>
        </w:trPr>
        <w:tc>
          <w:tcPr>
            <w:tcW w:w="5000" w:type="pct"/>
            <w:gridSpan w:val="4"/>
            <w:shd w:val="clear" w:color="auto" w:fill="auto"/>
          </w:tcPr>
          <w:p w14:paraId="4E5BE487" w14:textId="77777777" w:rsidR="00090339" w:rsidRPr="00EB6F15" w:rsidRDefault="00090339" w:rsidP="008616E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left="71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omplies with relevant code of conduct and industry standards requirements while carrying out all identified work tasks in Task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  <w:r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  <w:p w14:paraId="75087B39" w14:textId="6961A33D" w:rsidR="00090339" w:rsidRPr="005620D3" w:rsidRDefault="00090339" w:rsidP="008616E6">
            <w:pPr>
              <w:ind w:left="714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6F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update the fields below to reflect the code of conduct and industry standards requirements that the candidate must comply.</w:t>
            </w:r>
          </w:p>
        </w:tc>
      </w:tr>
      <w:tr w:rsidR="00546F8A" w:rsidRPr="005620D3" w14:paraId="4A05DBF3" w14:textId="77777777" w:rsidTr="00CB24D8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26735D27" w14:textId="38C234FF" w:rsidR="00546F8A" w:rsidRPr="00DE1DA2" w:rsidRDefault="00546F8A" w:rsidP="008616E6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asks them if they are doing anything culturally inappropriate."/>
                  </w:textInput>
                </w:ffData>
              </w:fldChar>
            </w: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E1DA2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them if they are doing anything culturally inappropriate.</w:t>
            </w: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32C97889" w14:textId="7E0118F9" w:rsidR="00546F8A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52290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F8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46F8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46F8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47779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F8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46F8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46F8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7621F1AA" w14:textId="0B27FAE0" w:rsidR="00546F8A" w:rsidRPr="00546F8A" w:rsidRDefault="00546F8A" w:rsidP="008616E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0F40F50E" w14:textId="17D024F1" w:rsidR="00546F8A" w:rsidRPr="00546F8A" w:rsidRDefault="00546F8A" w:rsidP="008616E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46F8A" w:rsidRPr="005620D3" w14:paraId="2AF30C1B" w14:textId="77777777" w:rsidTr="00CB24D8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61D2FAC1" w14:textId="525B9EC5" w:rsidR="00546F8A" w:rsidRPr="00DE1DA2" w:rsidRDefault="00546F8A" w:rsidP="008616E6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minimises risks to maintain health and safety. "/>
                  </w:textInput>
                </w:ffData>
              </w:fldChar>
            </w: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E1DA2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minimises risks to maintain health and safety. </w:t>
            </w:r>
            <w:r w:rsidRPr="00DE1DA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75EAA117" w14:textId="470E573C" w:rsidR="00546F8A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13597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F8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46F8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46F8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14799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F8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46F8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46F8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4532ED89" w14:textId="0C358093" w:rsidR="00546F8A" w:rsidRPr="00546F8A" w:rsidRDefault="00546F8A" w:rsidP="008616E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4DCF761D" w14:textId="7B9250D4" w:rsidR="00546F8A" w:rsidRPr="00546F8A" w:rsidRDefault="00546F8A" w:rsidP="008616E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90339" w:rsidRPr="005620D3" w14:paraId="29408889" w14:textId="77777777" w:rsidTr="00090339">
        <w:trPr>
          <w:cantSplit/>
          <w:trHeight w:val="341"/>
          <w:jc w:val="center"/>
        </w:trPr>
        <w:tc>
          <w:tcPr>
            <w:tcW w:w="5000" w:type="pct"/>
            <w:gridSpan w:val="4"/>
            <w:shd w:val="clear" w:color="auto" w:fill="auto"/>
          </w:tcPr>
          <w:p w14:paraId="52BC9F85" w14:textId="7F982FAC" w:rsidR="00090339" w:rsidRPr="005620D3" w:rsidRDefault="00090339" w:rsidP="008616E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left="71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7A3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uses person-centred communication while </w:t>
            </w:r>
            <w:r w:rsidRPr="004525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arrying out all identified work tasks in Task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  <w:r w:rsidRPr="001B7A3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</w:tr>
      <w:tr w:rsidR="00452562" w:rsidRPr="005620D3" w14:paraId="2076430D" w14:textId="77777777" w:rsidTr="00CB24D8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1DF92CCA" w14:textId="55542223" w:rsidR="00452562" w:rsidRDefault="00452562" w:rsidP="008616E6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525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 </w:t>
            </w:r>
            <w:r w:rsidR="00D872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  <w:r w:rsidRPr="004525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how they are feeling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9" w:type="pct"/>
            <w:shd w:val="clear" w:color="auto" w:fill="auto"/>
          </w:tcPr>
          <w:p w14:paraId="7B381227" w14:textId="43A31B6A" w:rsidR="00452562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45821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5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25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25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96484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5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25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25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311D5B07" w14:textId="635F82E1" w:rsidR="00452562" w:rsidRPr="00452562" w:rsidRDefault="00452562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4E39F4EF" w14:textId="622CD59E" w:rsidR="00452562" w:rsidRPr="00452562" w:rsidRDefault="00452562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52562" w:rsidRPr="005620D3" w14:paraId="70DB1881" w14:textId="77777777" w:rsidTr="00CB24D8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0AC74724" w14:textId="1BFD1149" w:rsidR="00452562" w:rsidRPr="00452562" w:rsidRDefault="00452562" w:rsidP="008616E6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525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highlights the strengths of the </w:t>
            </w:r>
            <w:r w:rsidR="00D872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  <w:r w:rsidRPr="004525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hile carrying out work tasks by asking if they want help first before help is provide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9" w:type="pct"/>
            <w:shd w:val="clear" w:color="auto" w:fill="auto"/>
          </w:tcPr>
          <w:p w14:paraId="1A00E1C2" w14:textId="6CBD6C3E" w:rsidR="00452562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35962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5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25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25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79286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5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25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25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2EE1935D" w14:textId="39EE787D" w:rsidR="00452562" w:rsidRPr="00452562" w:rsidRDefault="00452562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1EDF1FFE" w14:textId="0C9137E4" w:rsidR="00452562" w:rsidRPr="00452562" w:rsidRDefault="00452562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4B45AB8" w14:textId="5609159E" w:rsidR="00090339" w:rsidRDefault="00090339" w:rsidP="008616E6">
      <w: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768"/>
        <w:gridCol w:w="1441"/>
        <w:gridCol w:w="1439"/>
        <w:gridCol w:w="1371"/>
      </w:tblGrid>
      <w:tr w:rsidR="00090339" w:rsidRPr="005620D3" w14:paraId="24C3F287" w14:textId="77777777" w:rsidTr="008A6A3B">
        <w:tc>
          <w:tcPr>
            <w:tcW w:w="2643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nil"/>
            </w:tcBorders>
            <w:shd w:val="clear" w:color="auto" w:fill="F2F2F2" w:themeFill="background1" w:themeFillShade="F2"/>
          </w:tcPr>
          <w:p w14:paraId="01DF84D7" w14:textId="77777777" w:rsidR="00090339" w:rsidRPr="005620D3" w:rsidRDefault="00090339" w:rsidP="008616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799" w:type="pct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auto" w:fill="F2F2F2" w:themeFill="background1" w:themeFillShade="F2"/>
          </w:tcPr>
          <w:p w14:paraId="76F7E2CD" w14:textId="77777777" w:rsidR="00090339" w:rsidRPr="005620D3" w:rsidRDefault="00090339" w:rsidP="008616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798" w:type="pct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auto" w:fill="F2F2F2" w:themeFill="background1" w:themeFillShade="F2"/>
          </w:tcPr>
          <w:p w14:paraId="1EC4C33F" w14:textId="77777777" w:rsidR="00090339" w:rsidRPr="005620D3" w:rsidRDefault="00090339" w:rsidP="008616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760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F2F2F2" w:themeFill="background1" w:themeFillShade="F2"/>
          </w:tcPr>
          <w:p w14:paraId="7D82FA29" w14:textId="77777777" w:rsidR="00090339" w:rsidRPr="005620D3" w:rsidRDefault="00090339" w:rsidP="008616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52562" w:rsidRPr="005620D3" w14:paraId="497F1EF2" w14:textId="77777777" w:rsidTr="00CB24D8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643" w:type="pct"/>
            <w:tcBorders>
              <w:top w:val="single" w:sz="4" w:space="0" w:color="A6A6A6"/>
            </w:tcBorders>
            <w:shd w:val="clear" w:color="auto" w:fill="auto"/>
          </w:tcPr>
          <w:p w14:paraId="52F88FEC" w14:textId="0A5A4922" w:rsidR="00452562" w:rsidRPr="00452562" w:rsidRDefault="00452562" w:rsidP="008616E6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525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te allows the </w:t>
            </w:r>
            <w:r w:rsidR="00D872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  <w:r w:rsidRPr="004525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make decisions for themselves instead of forcing them to do something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4525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(</w:t>
            </w:r>
            <w:proofErr w:type="gramStart"/>
            <w:r w:rsidRPr="004525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.e.</w:t>
            </w:r>
            <w:proofErr w:type="gramEnd"/>
            <w:r w:rsidRPr="004525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aying 'would you like to…' instead of 'you will…')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9" w:type="pct"/>
            <w:tcBorders>
              <w:top w:val="single" w:sz="4" w:space="0" w:color="A6A6A6"/>
            </w:tcBorders>
            <w:shd w:val="clear" w:color="auto" w:fill="auto"/>
          </w:tcPr>
          <w:p w14:paraId="24B638BD" w14:textId="4736F5F8" w:rsidR="00452562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49507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5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25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25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88586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5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25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25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tcBorders>
              <w:top w:val="single" w:sz="4" w:space="0" w:color="A6A6A6"/>
            </w:tcBorders>
            <w:shd w:val="clear" w:color="auto" w:fill="auto"/>
          </w:tcPr>
          <w:p w14:paraId="7DAB62A1" w14:textId="2287096E" w:rsidR="00452562" w:rsidRPr="00452562" w:rsidRDefault="00452562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  <w:tcBorders>
              <w:top w:val="single" w:sz="4" w:space="0" w:color="A6A6A6"/>
            </w:tcBorders>
          </w:tcPr>
          <w:p w14:paraId="32F3AEA1" w14:textId="31818EBD" w:rsidR="00452562" w:rsidRPr="00452562" w:rsidRDefault="00452562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52562" w:rsidRPr="005620D3" w14:paraId="44C26229" w14:textId="77777777" w:rsidTr="00CB24D8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18AF4E9D" w14:textId="20069E9D" w:rsidR="00452562" w:rsidRPr="00452562" w:rsidRDefault="00452562" w:rsidP="008616E6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525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sures the </w:t>
            </w:r>
            <w:r w:rsidR="00D872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  <w:r w:rsidRPr="004525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they will not be judged regardless of their decisi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9" w:type="pct"/>
            <w:shd w:val="clear" w:color="auto" w:fill="auto"/>
          </w:tcPr>
          <w:p w14:paraId="1867A0C6" w14:textId="1C0CBCDB" w:rsidR="00452562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33406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5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25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25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64211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5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25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25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5A8F8732" w14:textId="2FB5DD79" w:rsidR="00452562" w:rsidRPr="00452562" w:rsidRDefault="00452562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4F427D01" w14:textId="6EFE4279" w:rsidR="00452562" w:rsidRPr="00452562" w:rsidRDefault="00452562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52562" w:rsidRPr="005620D3" w14:paraId="41EE5401" w14:textId="77777777" w:rsidTr="00CB24D8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173A334D" w14:textId="43A91D26" w:rsidR="00452562" w:rsidRPr="00452562" w:rsidRDefault="00452562" w:rsidP="008616E6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0E471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</w:t>
            </w:r>
            <w:r w:rsidRPr="000E471E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 candidate asks the </w:t>
            </w:r>
            <w:r w:rsidR="00D872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  <w:r w:rsidR="00612C8D" w:rsidRPr="004525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0E471E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if their needs are met in the 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ask</w:t>
            </w:r>
            <w:r w:rsidRPr="000E471E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9" w:type="pct"/>
            <w:shd w:val="clear" w:color="auto" w:fill="auto"/>
          </w:tcPr>
          <w:p w14:paraId="2ECECE1E" w14:textId="26D9ABF8" w:rsidR="00452562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52364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5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25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25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1126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25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25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25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4EC610C4" w14:textId="07A712C1" w:rsidR="00452562" w:rsidRPr="00102994" w:rsidRDefault="00452562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1F7E0E11" w14:textId="2F87186F" w:rsidR="00452562" w:rsidRPr="00102994" w:rsidRDefault="00452562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02994" w:rsidRPr="005620D3" w14:paraId="01CB83F1" w14:textId="77777777" w:rsidTr="00CB24D8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6496511A" w14:textId="4C8448D5" w:rsidR="00102994" w:rsidRPr="00F451BC" w:rsidRDefault="0097540F" w:rsidP="008616E6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7C43F7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asks the </w:t>
            </w:r>
            <w:r w:rsidR="00D872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  <w:r w:rsidR="00612C8D" w:rsidRPr="004525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7C43F7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for their suggestions regarding the </w:t>
            </w:r>
            <w:r w:rsidR="0031532F" w:rsidRPr="007C43F7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ask</w:t>
            </w:r>
            <w:r w:rsidRPr="007C43F7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9" w:type="pct"/>
            <w:shd w:val="clear" w:color="auto" w:fill="auto"/>
          </w:tcPr>
          <w:p w14:paraId="75B24502" w14:textId="741683AF" w:rsidR="00102994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68467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2994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02994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0299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543464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299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02994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02994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530E5383" w14:textId="1EC6B9ED" w:rsidR="00102994" w:rsidRPr="00102994" w:rsidRDefault="00102994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67A6B71B" w14:textId="48D77B8F" w:rsidR="00102994" w:rsidRPr="00102994" w:rsidRDefault="00102994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90339" w:rsidRPr="005620D3" w14:paraId="04F30F7C" w14:textId="77777777" w:rsidTr="00090339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5000" w:type="pct"/>
            <w:gridSpan w:val="4"/>
            <w:shd w:val="clear" w:color="auto" w:fill="auto"/>
          </w:tcPr>
          <w:p w14:paraId="21EC6844" w14:textId="77777777" w:rsidR="00090339" w:rsidRPr="007E2C8A" w:rsidRDefault="00090339" w:rsidP="008616E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left="71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works with an interdisciplinary team member from Task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</w:t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provide support to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  <w:p w14:paraId="0568C9DB" w14:textId="77777777" w:rsidR="00090339" w:rsidRPr="007E2C8A" w:rsidRDefault="00090339" w:rsidP="008616E6">
            <w:pPr>
              <w:ind w:left="714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 interdisciplinary team member the candidate will work with during the workplace assessment.</w:t>
            </w:r>
          </w:p>
          <w:p w14:paraId="20147F2C" w14:textId="77777777" w:rsidR="00090339" w:rsidRPr="007E2C8A" w:rsidRDefault="00090339" w:rsidP="008616E6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terdisciplinary team member: </w:t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47D9ADF3" w14:textId="559C8860" w:rsidR="00090339" w:rsidRPr="005575D6" w:rsidRDefault="00090339" w:rsidP="008616E6">
            <w:pPr>
              <w:ind w:left="714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update the list below to reflect the candidate’s responses in the Task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</w:t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upplementary Question.</w:t>
            </w:r>
          </w:p>
        </w:tc>
      </w:tr>
      <w:tr w:rsidR="00A4778E" w:rsidRPr="005620D3" w14:paraId="003EA585" w14:textId="77777777" w:rsidTr="00CB24D8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57FC95C0" w14:textId="23C6C2DD" w:rsidR="00A4778E" w:rsidRPr="00045362" w:rsidRDefault="00A4778E" w:rsidP="008616E6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ollect information about the person’s health and diet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ollect information about the person’s health and diet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1009BA4C" w14:textId="2E4A08AF" w:rsidR="00A4778E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99093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778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778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4778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17763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778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778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4778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603CBD64" w14:textId="693BDBDE" w:rsidR="00A4778E" w:rsidRPr="00A4778E" w:rsidRDefault="00A4778E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153A7F9F" w14:textId="386EB9A0" w:rsidR="00A4778E" w:rsidRPr="00A4778E" w:rsidRDefault="00A4778E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778E" w:rsidRPr="005620D3" w14:paraId="11A3782B" w14:textId="77777777" w:rsidTr="00CB24D8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327F4F61" w14:textId="247FA71A" w:rsidR="00A4778E" w:rsidRPr="00045362" w:rsidRDefault="00AA506F" w:rsidP="008616E6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Monitor the effects of pain medications to a person with disability"/>
                  </w:textInput>
                </w:ffData>
              </w:fldChar>
            </w:r>
            <w:bookmarkStart w:id="3" w:name="Text1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Monitor the effects of pain medications to a person with disability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799" w:type="pct"/>
            <w:shd w:val="clear" w:color="auto" w:fill="auto"/>
          </w:tcPr>
          <w:p w14:paraId="59151567" w14:textId="5BE6B492" w:rsidR="00A4778E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63333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778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778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4778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35679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778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778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4778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18E2F01B" w14:textId="3CAA227A" w:rsidR="00A4778E" w:rsidRPr="00A4778E" w:rsidRDefault="00A4778E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5521ED8F" w14:textId="65F96933" w:rsidR="00A4778E" w:rsidRPr="00A4778E" w:rsidRDefault="00A4778E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90339" w:rsidRPr="005620D3" w14:paraId="11463369" w14:textId="77777777" w:rsidTr="00090339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5000" w:type="pct"/>
            <w:gridSpan w:val="4"/>
            <w:shd w:val="clear" w:color="auto" w:fill="auto"/>
          </w:tcPr>
          <w:p w14:paraId="60B949AB" w14:textId="77777777" w:rsidR="00090339" w:rsidRPr="007E2C8A" w:rsidRDefault="00090339" w:rsidP="008616E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left="71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monitors own stress level when working with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 </w:t>
            </w:r>
          </w:p>
          <w:p w14:paraId="4D96123B" w14:textId="2EF4050B" w:rsidR="00090339" w:rsidRPr="005620D3" w:rsidRDefault="00090339" w:rsidP="008616E6">
            <w:pPr>
              <w:ind w:left="714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F37D9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Assessor to update the fields below to reflect the </w:t>
            </w:r>
            <w:r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techniques </w:t>
            </w:r>
            <w:r w:rsidRPr="004F37D9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at the candidate used to monitor their stress level.</w:t>
            </w:r>
          </w:p>
        </w:tc>
      </w:tr>
      <w:tr w:rsidR="00990CC1" w:rsidRPr="005620D3" w14:paraId="2F497271" w14:textId="77777777" w:rsidTr="00CB24D8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726250BA" w14:textId="4AD8C653" w:rsidR="00515E93" w:rsidRPr="002E6F10" w:rsidRDefault="00B0145C" w:rsidP="008616E6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almly narrate what needs to be done at the moment to help oneself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almly narrate what needs to be done at the moment to help oneself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40BFD180" w14:textId="038BA36D" w:rsidR="00990CC1" w:rsidRDefault="00E00B4F" w:rsidP="00CB24D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05511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0CC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90CC1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90CC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14345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90CC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90CC1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90CC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19D504ED" w14:textId="1F093BE1" w:rsidR="00990CC1" w:rsidRPr="00990CC1" w:rsidRDefault="00990CC1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1C2AC161" w14:textId="404AF1D1" w:rsidR="00990CC1" w:rsidRPr="00990CC1" w:rsidRDefault="00990CC1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90D58" w:rsidRPr="005620D3" w14:paraId="52FFAD2A" w14:textId="77777777" w:rsidTr="00CB24D8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5585CF63" w14:textId="0FC59A01" w:rsidR="00490D58" w:rsidRPr="005620D3" w:rsidRDefault="00490D58" w:rsidP="008616E6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Focus on the goal of the activity/task 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Focus on the goal of the activity/task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0971EA00" w14:textId="0504CEC6" w:rsidR="00490D58" w:rsidRDefault="00E00B4F" w:rsidP="00CB24D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59732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D5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90D5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90D5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48506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D5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90D5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90D5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722ABE17" w14:textId="247D413F" w:rsidR="00490D58" w:rsidRPr="004F37D9" w:rsidRDefault="00490D58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6CCB6C1E" w14:textId="743CD404" w:rsidR="00490D58" w:rsidRPr="004F37D9" w:rsidRDefault="00490D58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90D58" w:rsidRPr="005620D3" w14:paraId="545054D5" w14:textId="77777777" w:rsidTr="00CB24D8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34471606" w14:textId="1222713F" w:rsidR="00490D58" w:rsidRDefault="00490D58" w:rsidP="008616E6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Keep a record of stressful situation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Keep a record of stressful situation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2624BC39" w14:textId="1094A804" w:rsidR="00490D58" w:rsidRDefault="00E00B4F" w:rsidP="00CB24D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87211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D5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90D5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90D5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14002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D5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90D5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90D5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6A559A97" w14:textId="31FE4F29" w:rsidR="00490D58" w:rsidRPr="004F37D9" w:rsidRDefault="00490D58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7118826C" w14:textId="042FAA18" w:rsidR="00490D58" w:rsidRPr="004F37D9" w:rsidRDefault="00490D58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90D58" w:rsidRPr="005620D3" w14:paraId="5505BB58" w14:textId="77777777" w:rsidTr="00CB24D8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3BB570C9" w14:textId="42105EFD" w:rsidR="00490D58" w:rsidRDefault="00490D58" w:rsidP="008616E6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ate levels of stress from one to te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Rate levels of stress from one to te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3AB4AA22" w14:textId="7512E797" w:rsidR="00490D58" w:rsidRDefault="00E00B4F" w:rsidP="00CB24D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31811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D58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90D5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90D5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59919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0D5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90D5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90D5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3FEFAF65" w14:textId="714B93D9" w:rsidR="00490D58" w:rsidRPr="004F37D9" w:rsidRDefault="00490D58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692895BF" w14:textId="7B73DFBE" w:rsidR="00490D58" w:rsidRPr="004F37D9" w:rsidRDefault="00490D58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F167682" w14:textId="77777777" w:rsidR="00CA673F" w:rsidRDefault="00CA673F" w:rsidP="008616E6">
      <w:r>
        <w:br w:type="page"/>
      </w:r>
    </w:p>
    <w:p w14:paraId="7CD9FA4B" w14:textId="30F2F1CF" w:rsidR="00546F8A" w:rsidRPr="001B7A31" w:rsidRDefault="009C6B55" w:rsidP="008616E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art II. </w:t>
      </w:r>
      <w:r w:rsidR="00D872A8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erson</w:t>
      </w:r>
      <w:r w:rsidR="00546F8A" w:rsidRPr="001B7A31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  <w:r w:rsidR="00546F8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B</w:t>
      </w:r>
      <w:r w:rsidR="00546F8A" w:rsidRPr="001B7A31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  <w:r w:rsidR="00BF6DF9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8"/>
        <w:gridCol w:w="1441"/>
        <w:gridCol w:w="1439"/>
        <w:gridCol w:w="1371"/>
      </w:tblGrid>
      <w:tr w:rsidR="00045362" w:rsidRPr="005620D3" w14:paraId="0486AE81" w14:textId="77777777" w:rsidTr="004A558B">
        <w:trPr>
          <w:cantSplit/>
          <w:tblHeader/>
          <w:jc w:val="center"/>
        </w:trPr>
        <w:tc>
          <w:tcPr>
            <w:tcW w:w="2643" w:type="pct"/>
            <w:shd w:val="clear" w:color="auto" w:fill="F2F2F2" w:themeFill="background1" w:themeFillShade="F2"/>
          </w:tcPr>
          <w:p w14:paraId="4143D197" w14:textId="77777777" w:rsidR="00045362" w:rsidRPr="005620D3" w:rsidRDefault="00045362" w:rsidP="008616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799" w:type="pct"/>
            <w:shd w:val="clear" w:color="auto" w:fill="F2F2F2" w:themeFill="background1" w:themeFillShade="F2"/>
          </w:tcPr>
          <w:p w14:paraId="61CC6658" w14:textId="77777777" w:rsidR="00045362" w:rsidRPr="005620D3" w:rsidRDefault="00045362" w:rsidP="008616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798" w:type="pct"/>
            <w:shd w:val="clear" w:color="auto" w:fill="F2F2F2" w:themeFill="background1" w:themeFillShade="F2"/>
          </w:tcPr>
          <w:p w14:paraId="797F2BA9" w14:textId="77777777" w:rsidR="00045362" w:rsidRPr="005620D3" w:rsidRDefault="00045362" w:rsidP="008616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760" w:type="pct"/>
            <w:shd w:val="clear" w:color="auto" w:fill="F2F2F2" w:themeFill="background1" w:themeFillShade="F2"/>
          </w:tcPr>
          <w:p w14:paraId="1EBAEF9A" w14:textId="77777777" w:rsidR="00045362" w:rsidRPr="005620D3" w:rsidRDefault="00045362" w:rsidP="008616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90339" w:rsidRPr="005620D3" w14:paraId="1E450630" w14:textId="77777777" w:rsidTr="00090339">
        <w:trPr>
          <w:cantSplit/>
          <w:trHeight w:val="341"/>
          <w:jc w:val="center"/>
        </w:trPr>
        <w:tc>
          <w:tcPr>
            <w:tcW w:w="5000" w:type="pct"/>
            <w:gridSpan w:val="4"/>
            <w:shd w:val="clear" w:color="auto" w:fill="auto"/>
          </w:tcPr>
          <w:p w14:paraId="1B5BD6DC" w14:textId="77777777" w:rsidR="00090339" w:rsidRPr="00515E93" w:rsidRDefault="00090339" w:rsidP="008616E6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71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omplies with all legal framework requirements relevant to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ability support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hile carrying out all identified work tasks in Task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  <w:p w14:paraId="13D645EB" w14:textId="363BF592" w:rsidR="00090339" w:rsidRPr="00A71D83" w:rsidRDefault="00090339" w:rsidP="008616E6">
            <w:pPr>
              <w:ind w:left="714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update the fields below to reflect the legal framework requirements that the candidate must comply.</w:t>
            </w:r>
          </w:p>
        </w:tc>
      </w:tr>
      <w:tr w:rsidR="00045362" w:rsidRPr="005620D3" w14:paraId="59CA89FD" w14:textId="77777777" w:rsidTr="00CB24D8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590B33A8" w14:textId="77777777" w:rsidR="00045362" w:rsidRPr="00515E93" w:rsidRDefault="00045362" w:rsidP="008616E6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prevents them from suffering any form of harm."/>
                  </w:textInput>
                </w:ffData>
              </w:fldCha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prevents them from suffering any form of harm.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1DC9942B" w14:textId="77777777" w:rsidR="00045362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17623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2844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5945EAD2" w14:textId="77777777" w:rsidR="00045362" w:rsidRPr="003005CE" w:rsidRDefault="00045362" w:rsidP="008616E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6A4E52C7" w14:textId="77777777" w:rsidR="00045362" w:rsidRPr="003005CE" w:rsidRDefault="00045362" w:rsidP="008616E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45362" w:rsidRPr="005620D3" w14:paraId="0B838CB1" w14:textId="77777777" w:rsidTr="00CB24D8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4A1C85C0" w14:textId="77777777" w:rsidR="00045362" w:rsidRPr="00515E93" w:rsidRDefault="00045362" w:rsidP="008616E6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reports any reasonable belief of abuse to the proper authorities."/>
                  </w:textInput>
                </w:ffData>
              </w:fldCha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eports any reasonable belief of abuse to the proper authorities.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43440498" w14:textId="77777777" w:rsidR="00045362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05856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60316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23712000" w14:textId="77777777" w:rsidR="00045362" w:rsidRPr="003005CE" w:rsidRDefault="00045362" w:rsidP="008616E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45E55F3D" w14:textId="77777777" w:rsidR="00045362" w:rsidRPr="003005CE" w:rsidRDefault="00045362" w:rsidP="008616E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90339" w:rsidRPr="005620D3" w14:paraId="2A1FB958" w14:textId="77777777" w:rsidTr="00090339">
        <w:trPr>
          <w:cantSplit/>
          <w:trHeight w:val="341"/>
          <w:jc w:val="center"/>
        </w:trPr>
        <w:tc>
          <w:tcPr>
            <w:tcW w:w="5000" w:type="pct"/>
            <w:gridSpan w:val="4"/>
            <w:shd w:val="clear" w:color="auto" w:fill="auto"/>
          </w:tcPr>
          <w:p w14:paraId="75368E8A" w14:textId="77777777" w:rsidR="00090339" w:rsidRPr="00515E93" w:rsidRDefault="00090339" w:rsidP="008616E6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71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omplies with all human rights framework requirements relevant to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ability support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hile carrying out all identified work tasks in Task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  <w:p w14:paraId="65272768" w14:textId="2454005B" w:rsidR="00090339" w:rsidRPr="00A71D83" w:rsidRDefault="00090339" w:rsidP="008616E6">
            <w:pPr>
              <w:ind w:left="714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update the fields below to reflect the human rights framework requirements that the candidate must comply.</w:t>
            </w:r>
          </w:p>
        </w:tc>
      </w:tr>
      <w:tr w:rsidR="00045362" w:rsidRPr="005620D3" w14:paraId="7D0405D7" w14:textId="77777777" w:rsidTr="00CB24D8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1E16226A" w14:textId="77777777" w:rsidR="00045362" w:rsidRPr="00515E93" w:rsidRDefault="00045362" w:rsidP="008616E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respects their right to make decisions in matters directly affecting to them."/>
                  </w:textInput>
                </w:ffData>
              </w:fldCha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espects their right to make decisions in matters directly affecting to them.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5232EDE3" w14:textId="77777777" w:rsidR="00045362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35077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24043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06DCEBD8" w14:textId="77777777" w:rsidR="00045362" w:rsidRPr="001763C5" w:rsidRDefault="00045362" w:rsidP="008616E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645070CB" w14:textId="77777777" w:rsidR="00045362" w:rsidRPr="001763C5" w:rsidRDefault="00045362" w:rsidP="008616E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45362" w:rsidRPr="005620D3" w14:paraId="664F7FC5" w14:textId="77777777" w:rsidTr="00CB24D8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1E61111A" w14:textId="77777777" w:rsidR="00045362" w:rsidRPr="00515E93" w:rsidRDefault="00045362" w:rsidP="008616E6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respects their right to take part in activities within their community."/>
                  </w:textInput>
                </w:ffData>
              </w:fldCha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espects their right to take part in activities within their community.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0CD9E000" w14:textId="77777777" w:rsidR="00045362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66573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17761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1D731367" w14:textId="77777777" w:rsidR="00045362" w:rsidRPr="001763C5" w:rsidRDefault="00045362" w:rsidP="008616E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62BC211F" w14:textId="77777777" w:rsidR="00045362" w:rsidRPr="001763C5" w:rsidRDefault="00045362" w:rsidP="008616E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90339" w:rsidRPr="005620D3" w14:paraId="7EE60E59" w14:textId="77777777" w:rsidTr="00090339">
        <w:trPr>
          <w:cantSplit/>
          <w:trHeight w:val="341"/>
          <w:jc w:val="center"/>
        </w:trPr>
        <w:tc>
          <w:tcPr>
            <w:tcW w:w="5000" w:type="pct"/>
            <w:gridSpan w:val="4"/>
            <w:shd w:val="clear" w:color="auto" w:fill="auto"/>
          </w:tcPr>
          <w:p w14:paraId="1F182216" w14:textId="77777777" w:rsidR="00090339" w:rsidRPr="00515E93" w:rsidRDefault="00090339" w:rsidP="008616E6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71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omplies with relevant code of conduct and industry standards requirements while carrying out all identified work tasks in Task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  <w:p w14:paraId="4353BF7E" w14:textId="5CB788A8" w:rsidR="00090339" w:rsidRPr="005620D3" w:rsidRDefault="00090339" w:rsidP="008616E6">
            <w:pPr>
              <w:ind w:left="714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update the fields below to reflect the code of conduct and industry standards requirements that the candidate must comply.</w:t>
            </w:r>
          </w:p>
        </w:tc>
      </w:tr>
      <w:tr w:rsidR="00045362" w:rsidRPr="005620D3" w14:paraId="273531DC" w14:textId="77777777" w:rsidTr="00CB24D8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5AC17AC5" w14:textId="77777777" w:rsidR="00045362" w:rsidRPr="00515E93" w:rsidRDefault="00045362" w:rsidP="008616E6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asks them if they are doing anything culturally inappropriate."/>
                  </w:textInput>
                </w:ffData>
              </w:fldCha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them if they are doing anything culturally inappropriate.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4B8FBCF2" w14:textId="77777777" w:rsidR="00045362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89812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69667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64506089" w14:textId="77777777" w:rsidR="00045362" w:rsidRPr="00546F8A" w:rsidRDefault="00045362" w:rsidP="008616E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7A9452B0" w14:textId="77777777" w:rsidR="00045362" w:rsidRPr="00546F8A" w:rsidRDefault="00045362" w:rsidP="008616E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45362" w:rsidRPr="005620D3" w14:paraId="2B650270" w14:textId="77777777" w:rsidTr="00CB24D8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3EC68B94" w14:textId="77777777" w:rsidR="00045362" w:rsidRPr="00515E93" w:rsidRDefault="00045362" w:rsidP="008616E6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minimises risks to maintain health and safety. "/>
                  </w:textInput>
                </w:ffData>
              </w:fldCha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minimises risks to maintain health and safety. 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61E5919E" w14:textId="77777777" w:rsidR="00045362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08754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1147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3F1046F8" w14:textId="77777777" w:rsidR="00045362" w:rsidRPr="00546F8A" w:rsidRDefault="00045362" w:rsidP="008616E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6E7F797F" w14:textId="77777777" w:rsidR="00045362" w:rsidRPr="00546F8A" w:rsidRDefault="00045362" w:rsidP="008616E6">
            <w:pPr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90339" w:rsidRPr="005620D3" w14:paraId="3DD5DF6D" w14:textId="77777777" w:rsidTr="00090339">
        <w:trPr>
          <w:cantSplit/>
          <w:trHeight w:val="341"/>
          <w:jc w:val="center"/>
        </w:trPr>
        <w:tc>
          <w:tcPr>
            <w:tcW w:w="5000" w:type="pct"/>
            <w:gridSpan w:val="4"/>
            <w:shd w:val="clear" w:color="auto" w:fill="auto"/>
          </w:tcPr>
          <w:p w14:paraId="741AA917" w14:textId="05E8E253" w:rsidR="00090339" w:rsidRPr="005620D3" w:rsidRDefault="00090339" w:rsidP="008616E6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71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uses person-centred communication while carrying out all identified work tasks in Task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</w:tr>
      <w:tr w:rsidR="00045362" w:rsidRPr="005620D3" w14:paraId="2AC4F992" w14:textId="77777777" w:rsidTr="00CB24D8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50E92D0B" w14:textId="13B0F0BE" w:rsidR="00045362" w:rsidRPr="00515E93" w:rsidRDefault="00045362" w:rsidP="008616E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 </w:t>
            </w:r>
            <w:r w:rsidR="00D872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how they are feeling.</w:t>
            </w:r>
          </w:p>
        </w:tc>
        <w:tc>
          <w:tcPr>
            <w:tcW w:w="799" w:type="pct"/>
            <w:shd w:val="clear" w:color="auto" w:fill="auto"/>
          </w:tcPr>
          <w:p w14:paraId="1C71CDAC" w14:textId="77777777" w:rsidR="00045362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26307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02765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54EC0EAF" w14:textId="77777777" w:rsidR="00045362" w:rsidRPr="00452562" w:rsidRDefault="00045362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7EFC292F" w14:textId="77777777" w:rsidR="00045362" w:rsidRPr="00452562" w:rsidRDefault="00045362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45362" w:rsidRPr="005620D3" w14:paraId="058DCA82" w14:textId="77777777" w:rsidTr="00CB24D8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61A71580" w14:textId="3F26503D" w:rsidR="00045362" w:rsidRPr="00515E93" w:rsidRDefault="00045362" w:rsidP="008616E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highlights the strengths of the </w:t>
            </w:r>
            <w:r w:rsidR="00D872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hile carrying out work tasks by asking if they want help first before help is provided.</w:t>
            </w:r>
          </w:p>
        </w:tc>
        <w:tc>
          <w:tcPr>
            <w:tcW w:w="799" w:type="pct"/>
            <w:shd w:val="clear" w:color="auto" w:fill="auto"/>
          </w:tcPr>
          <w:p w14:paraId="61F0C9EE" w14:textId="77777777" w:rsidR="00045362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98755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97743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6D7FA805" w14:textId="77777777" w:rsidR="00045362" w:rsidRPr="00452562" w:rsidRDefault="00045362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555DAB9F" w14:textId="77777777" w:rsidR="00045362" w:rsidRPr="00452562" w:rsidRDefault="00045362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FFA3761" w14:textId="3CD0C49C" w:rsidR="008616E6" w:rsidRDefault="008616E6">
      <w: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768"/>
        <w:gridCol w:w="1441"/>
        <w:gridCol w:w="1439"/>
        <w:gridCol w:w="1371"/>
      </w:tblGrid>
      <w:tr w:rsidR="008616E6" w:rsidRPr="005620D3" w14:paraId="7DB32983" w14:textId="77777777" w:rsidTr="008A6A3B">
        <w:tc>
          <w:tcPr>
            <w:tcW w:w="2643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nil"/>
            </w:tcBorders>
            <w:shd w:val="clear" w:color="auto" w:fill="F2F2F2" w:themeFill="background1" w:themeFillShade="F2"/>
          </w:tcPr>
          <w:p w14:paraId="7571FE86" w14:textId="77777777" w:rsidR="008616E6" w:rsidRPr="005620D3" w:rsidRDefault="008616E6" w:rsidP="004F322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799" w:type="pct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auto" w:fill="F2F2F2" w:themeFill="background1" w:themeFillShade="F2"/>
          </w:tcPr>
          <w:p w14:paraId="313E5DA8" w14:textId="77777777" w:rsidR="008616E6" w:rsidRPr="005620D3" w:rsidRDefault="008616E6" w:rsidP="004F322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798" w:type="pct"/>
            <w:tcBorders>
              <w:top w:val="single" w:sz="4" w:space="0" w:color="A6A6A6"/>
              <w:left w:val="nil"/>
              <w:bottom w:val="single" w:sz="4" w:space="0" w:color="A6A6A6"/>
              <w:right w:val="nil"/>
            </w:tcBorders>
            <w:shd w:val="clear" w:color="auto" w:fill="F2F2F2" w:themeFill="background1" w:themeFillShade="F2"/>
          </w:tcPr>
          <w:p w14:paraId="409BBCFD" w14:textId="77777777" w:rsidR="008616E6" w:rsidRPr="005620D3" w:rsidRDefault="008616E6" w:rsidP="004F322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760" w:type="pct"/>
            <w:tcBorders>
              <w:top w:val="single" w:sz="4" w:space="0" w:color="A6A6A6"/>
              <w:left w:val="nil"/>
              <w:bottom w:val="single" w:sz="4" w:space="0" w:color="A6A6A6"/>
              <w:right w:val="single" w:sz="4" w:space="0" w:color="A6A6A6"/>
            </w:tcBorders>
            <w:shd w:val="clear" w:color="auto" w:fill="F2F2F2" w:themeFill="background1" w:themeFillShade="F2"/>
          </w:tcPr>
          <w:p w14:paraId="31AE1046" w14:textId="77777777" w:rsidR="008616E6" w:rsidRPr="005620D3" w:rsidRDefault="008616E6" w:rsidP="004F322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45362" w:rsidRPr="005620D3" w14:paraId="63602631" w14:textId="77777777" w:rsidTr="00CB24D8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643" w:type="pct"/>
            <w:tcBorders>
              <w:top w:val="single" w:sz="4" w:space="0" w:color="A6A6A6"/>
            </w:tcBorders>
            <w:shd w:val="clear" w:color="auto" w:fill="auto"/>
          </w:tcPr>
          <w:p w14:paraId="2B9E853D" w14:textId="2D57E508" w:rsidR="00045362" w:rsidRPr="00515E93" w:rsidRDefault="00045362" w:rsidP="008616E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te allows the </w:t>
            </w:r>
            <w:r w:rsidR="00D872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make decisions for themselves instead of forcing them to do something (</w:t>
            </w:r>
            <w:proofErr w:type="gramStart"/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.e.</w:t>
            </w:r>
            <w:proofErr w:type="gramEnd"/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aying 'would you like to…' instead of 'you will…').</w:t>
            </w:r>
          </w:p>
        </w:tc>
        <w:tc>
          <w:tcPr>
            <w:tcW w:w="799" w:type="pct"/>
            <w:tcBorders>
              <w:top w:val="single" w:sz="4" w:space="0" w:color="A6A6A6"/>
            </w:tcBorders>
            <w:shd w:val="clear" w:color="auto" w:fill="auto"/>
          </w:tcPr>
          <w:p w14:paraId="7B6A4ED9" w14:textId="7204EAC7" w:rsidR="00045362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4884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03514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16E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tcBorders>
              <w:top w:val="single" w:sz="4" w:space="0" w:color="A6A6A6"/>
            </w:tcBorders>
            <w:shd w:val="clear" w:color="auto" w:fill="auto"/>
          </w:tcPr>
          <w:p w14:paraId="385FC4EE" w14:textId="77777777" w:rsidR="00045362" w:rsidRPr="00452562" w:rsidRDefault="00045362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  <w:tcBorders>
              <w:top w:val="single" w:sz="4" w:space="0" w:color="A6A6A6"/>
            </w:tcBorders>
          </w:tcPr>
          <w:p w14:paraId="4D12C018" w14:textId="77777777" w:rsidR="00045362" w:rsidRPr="00452562" w:rsidRDefault="00045362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45362" w:rsidRPr="005620D3" w14:paraId="04D4A7D5" w14:textId="77777777" w:rsidTr="00CB24D8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7AA61EF5" w14:textId="73B80B4B" w:rsidR="00045362" w:rsidRPr="00515E93" w:rsidRDefault="00045362" w:rsidP="008616E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sures the </w:t>
            </w:r>
            <w:r w:rsidR="00D872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they will not be judged regardless of their decision.</w:t>
            </w:r>
          </w:p>
        </w:tc>
        <w:tc>
          <w:tcPr>
            <w:tcW w:w="799" w:type="pct"/>
            <w:shd w:val="clear" w:color="auto" w:fill="auto"/>
          </w:tcPr>
          <w:p w14:paraId="51FE9231" w14:textId="77777777" w:rsidR="00045362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95493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23191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2E3B3EF0" w14:textId="77777777" w:rsidR="00045362" w:rsidRPr="00452562" w:rsidRDefault="00045362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31EA4E90" w14:textId="77777777" w:rsidR="00045362" w:rsidRPr="00452562" w:rsidRDefault="00045362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45362" w:rsidRPr="005620D3" w14:paraId="572EB03C" w14:textId="77777777" w:rsidTr="00CB24D8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6D374EB9" w14:textId="7B0D2B5E" w:rsidR="00045362" w:rsidRPr="00515E93" w:rsidRDefault="00045362" w:rsidP="008616E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</w:t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 candidate asks the </w:t>
            </w:r>
            <w:r w:rsidR="00D872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  <w:r w:rsidR="00232841"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if their needs are met in the task.</w:t>
            </w:r>
          </w:p>
        </w:tc>
        <w:tc>
          <w:tcPr>
            <w:tcW w:w="799" w:type="pct"/>
            <w:shd w:val="clear" w:color="auto" w:fill="auto"/>
          </w:tcPr>
          <w:p w14:paraId="7DD3FFD2" w14:textId="77777777" w:rsidR="00045362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51085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58879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490A1BCA" w14:textId="77777777" w:rsidR="00045362" w:rsidRPr="00102994" w:rsidRDefault="00045362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23D90201" w14:textId="77777777" w:rsidR="00045362" w:rsidRPr="00102994" w:rsidRDefault="00045362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45362" w:rsidRPr="005620D3" w14:paraId="0A96A477" w14:textId="77777777" w:rsidTr="00CB24D8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352BDFC4" w14:textId="64454FB3" w:rsidR="00045362" w:rsidRPr="00515E93" w:rsidRDefault="00045362" w:rsidP="008616E6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candidate asks the </w:t>
            </w:r>
            <w:r w:rsidR="00D872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  <w:r w:rsidR="00232841"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for their suggestions regarding the task.</w:t>
            </w:r>
          </w:p>
        </w:tc>
        <w:tc>
          <w:tcPr>
            <w:tcW w:w="799" w:type="pct"/>
            <w:shd w:val="clear" w:color="auto" w:fill="auto"/>
          </w:tcPr>
          <w:p w14:paraId="6F34203E" w14:textId="77777777" w:rsidR="00045362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64834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90585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536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536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4536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3DC5D3A6" w14:textId="77777777" w:rsidR="00045362" w:rsidRPr="00102994" w:rsidRDefault="00045362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69555B26" w14:textId="77777777" w:rsidR="00045362" w:rsidRPr="00102994" w:rsidRDefault="00045362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90339" w:rsidRPr="005620D3" w14:paraId="51D48880" w14:textId="77777777" w:rsidTr="00090339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5000" w:type="pct"/>
            <w:gridSpan w:val="4"/>
            <w:shd w:val="clear" w:color="auto" w:fill="auto"/>
          </w:tcPr>
          <w:p w14:paraId="3407FD7C" w14:textId="77777777" w:rsidR="00090339" w:rsidRPr="00515E93" w:rsidRDefault="00090339" w:rsidP="008616E6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71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works with an interdisciplinary team member from Task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provide support to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  <w:p w14:paraId="3194466E" w14:textId="77777777" w:rsidR="00090339" w:rsidRPr="00515E93" w:rsidRDefault="00090339" w:rsidP="008616E6">
            <w:pPr>
              <w:ind w:left="714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 interdisciplinary team member the candidate will work with during the workplace assessment.</w:t>
            </w:r>
          </w:p>
          <w:p w14:paraId="205EBAC6" w14:textId="77777777" w:rsidR="00090339" w:rsidRPr="00515E93" w:rsidRDefault="00090339" w:rsidP="008616E6">
            <w:pPr>
              <w:ind w:left="714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terdisciplinary team member: 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60EF27BE" w14:textId="318A7649" w:rsidR="00090339" w:rsidRPr="005575D6" w:rsidRDefault="00090339" w:rsidP="008616E6">
            <w:pPr>
              <w:ind w:left="714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update the list below to reflect the candidate’s responses in the Task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2</w:t>
            </w:r>
            <w:r w:rsidRPr="00515E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upplementary Question.</w:t>
            </w:r>
          </w:p>
        </w:tc>
      </w:tr>
      <w:tr w:rsidR="00946093" w:rsidRPr="005620D3" w14:paraId="7915DB5E" w14:textId="77777777" w:rsidTr="00CB24D8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0AC0F184" w14:textId="53327818" w:rsidR="00946093" w:rsidRPr="00515E93" w:rsidRDefault="00946093" w:rsidP="008616E6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Collect information about the person’s health and diet."/>
                  </w:textInput>
                </w:ffData>
              </w:fldChar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ollect information about the person’s health and diet.</w:t>
            </w:r>
            <w:r w:rsidRPr="00515E9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26FDF8C5" w14:textId="35328F10" w:rsidR="00946093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74057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609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4609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4609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03141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609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4609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4609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783D70A9" w14:textId="6FA733D9" w:rsidR="00946093" w:rsidRPr="00946093" w:rsidRDefault="00946093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6817EE17" w14:textId="7C7D0BC5" w:rsidR="00946093" w:rsidRPr="00946093" w:rsidRDefault="00946093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46093" w:rsidRPr="005620D3" w14:paraId="05EE738C" w14:textId="77777777" w:rsidTr="00CB24D8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2DE9E657" w14:textId="63EBA24B" w:rsidR="00946093" w:rsidRPr="00515E93" w:rsidRDefault="00AA506F" w:rsidP="008616E6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onitor the effects of pain medications to a person with disability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Monitor the effects of pain medications to a person with disability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013661A4" w14:textId="724B870C" w:rsidR="00946093" w:rsidRDefault="00E00B4F" w:rsidP="00CB24D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32047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609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4609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4609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14048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4609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4609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4609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1E4C6F60" w14:textId="5688DD68" w:rsidR="00946093" w:rsidRPr="00946093" w:rsidRDefault="00946093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75598273" w14:textId="5BA2B6F8" w:rsidR="00946093" w:rsidRPr="00946093" w:rsidRDefault="00946093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616E6" w:rsidRPr="005620D3" w14:paraId="392461D1" w14:textId="77777777" w:rsidTr="00967050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782"/>
          <w:jc w:val="center"/>
        </w:trPr>
        <w:tc>
          <w:tcPr>
            <w:tcW w:w="5000" w:type="pct"/>
            <w:gridSpan w:val="4"/>
            <w:shd w:val="clear" w:color="auto" w:fill="auto"/>
          </w:tcPr>
          <w:p w14:paraId="29416818" w14:textId="77777777" w:rsidR="008616E6" w:rsidRPr="007E2C8A" w:rsidRDefault="008616E6" w:rsidP="008616E6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71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monitors own stress level when working with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 </w:t>
            </w:r>
          </w:p>
          <w:p w14:paraId="07AAA90F" w14:textId="2824946F" w:rsidR="008616E6" w:rsidRPr="005620D3" w:rsidRDefault="008616E6" w:rsidP="008616E6">
            <w:pPr>
              <w:ind w:left="714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FFB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Assessor to update the fields below to reflect the </w:t>
            </w:r>
            <w:r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techniques </w:t>
            </w:r>
            <w:r w:rsidRPr="00CA2FFB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at the candidate used to monitor their stress level.</w:t>
            </w:r>
          </w:p>
        </w:tc>
      </w:tr>
      <w:tr w:rsidR="00515E93" w:rsidRPr="005620D3" w14:paraId="757BA62E" w14:textId="77777777" w:rsidTr="00CB24D8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5C89B434" w14:textId="0352D511" w:rsidR="00515E93" w:rsidRPr="00926B2A" w:rsidRDefault="00926B2A" w:rsidP="008616E6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almly narrate what needs to be done at the moment to help oneself"/>
                  </w:textInput>
                </w:ffData>
              </w:fldChar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B2A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almly narrate what needs to be done at the moment to help oneself</w:t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29D3171E" w14:textId="458DFD8E" w:rsidR="00515E93" w:rsidRDefault="00E00B4F" w:rsidP="00CB24D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24859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5E9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5E9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5E9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91213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15E9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15E9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15E9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222AA6C7" w14:textId="73451762" w:rsidR="00515E93" w:rsidRPr="00515E93" w:rsidRDefault="00515E93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594CE1B4" w14:textId="3C9F12E6" w:rsidR="00515E93" w:rsidRPr="00515E93" w:rsidRDefault="00515E93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26B2A" w:rsidRPr="005620D3" w14:paraId="40807DB4" w14:textId="77777777" w:rsidTr="00CB24D8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421CB36A" w14:textId="48993469" w:rsidR="00926B2A" w:rsidRPr="00926B2A" w:rsidRDefault="00926B2A" w:rsidP="008616E6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Focus on the goal of the activity/task "/>
                  </w:textInput>
                </w:ffData>
              </w:fldChar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B2A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Focus on the goal of the activity/task </w:t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621BD2A1" w14:textId="00542EDB" w:rsidR="00926B2A" w:rsidRDefault="00E00B4F" w:rsidP="00CB24D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68441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B2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6B2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26B2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41585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B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6B2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26B2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606C649F" w14:textId="389633D8" w:rsidR="00926B2A" w:rsidRPr="00515E93" w:rsidRDefault="00926B2A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395D0473" w14:textId="754FA65B" w:rsidR="00926B2A" w:rsidRPr="00515E93" w:rsidRDefault="00926B2A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26B2A" w:rsidRPr="005620D3" w14:paraId="075D573D" w14:textId="77777777" w:rsidTr="00CB24D8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294BD628" w14:textId="3AC87F35" w:rsidR="00926B2A" w:rsidRPr="00926B2A" w:rsidRDefault="00926B2A" w:rsidP="008616E6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Keep a record of stressful situations"/>
                  </w:textInput>
                </w:ffData>
              </w:fldChar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B2A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Keep a record of stressful situations</w:t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5D63801D" w14:textId="6E48E458" w:rsidR="00926B2A" w:rsidRDefault="00E00B4F" w:rsidP="00CB24D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91860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B2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6B2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26B2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75024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B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6B2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26B2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4D36D298" w14:textId="7D6CF8EE" w:rsidR="00926B2A" w:rsidRPr="00515E93" w:rsidRDefault="00926B2A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4B39E6F0" w14:textId="5896B121" w:rsidR="00926B2A" w:rsidRPr="00515E93" w:rsidRDefault="00926B2A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26B2A" w:rsidRPr="005620D3" w14:paraId="0F63D1A8" w14:textId="77777777" w:rsidTr="00CB24D8">
        <w:tblPrEx>
          <w:jc w:val="center"/>
          <w:tblBorders>
            <w:top w:val="single" w:sz="4" w:space="0" w:color="A6A6A6" w:themeColor="background1" w:themeShade="A6"/>
            <w:left w:val="single" w:sz="4" w:space="0" w:color="A6A6A6" w:themeColor="background1" w:themeShade="A6"/>
            <w:bottom w:val="single" w:sz="4" w:space="0" w:color="A6A6A6" w:themeColor="background1" w:themeShade="A6"/>
            <w:right w:val="single" w:sz="4" w:space="0" w:color="A6A6A6" w:themeColor="background1" w:themeShade="A6"/>
            <w:insideH w:val="single" w:sz="4" w:space="0" w:color="A6A6A6" w:themeColor="background1" w:themeShade="A6"/>
            <w:insideV w:val="none" w:sz="0" w:space="0" w:color="auto"/>
          </w:tblBorders>
        </w:tblPrEx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34CCE437" w14:textId="41782A3E" w:rsidR="00926B2A" w:rsidRPr="00926B2A" w:rsidRDefault="00926B2A" w:rsidP="008616E6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ate levels of stress from one to ten"/>
                  </w:textInput>
                </w:ffData>
              </w:fldChar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B2A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Rate levels of stress from one to ten</w:t>
            </w:r>
            <w:r w:rsidRPr="00926B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335BEFDE" w14:textId="6A999385" w:rsidR="00926B2A" w:rsidRDefault="00E00B4F" w:rsidP="00CB24D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45054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B2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6B2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26B2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38086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B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6B2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26B2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798" w:type="pct"/>
            <w:shd w:val="clear" w:color="auto" w:fill="auto"/>
          </w:tcPr>
          <w:p w14:paraId="690DE1FA" w14:textId="20BD3381" w:rsidR="00926B2A" w:rsidRPr="00515E93" w:rsidRDefault="00926B2A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54A314DA" w14:textId="156D9BB5" w:rsidR="00926B2A" w:rsidRPr="00515E93" w:rsidRDefault="00926B2A" w:rsidP="008616E6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E3141EA" w14:textId="77777777" w:rsidR="008616E6" w:rsidRDefault="008616E6">
      <w:pPr>
        <w:rPr>
          <w:rFonts w:eastAsiaTheme="majorEastAsia" w:cstheme="minorHAnsi"/>
          <w:color w:val="404040" w:themeColor="text1" w:themeTint="BF"/>
          <w:sz w:val="32"/>
          <w:szCs w:val="32"/>
        </w:rPr>
      </w:pPr>
      <w:r>
        <w:rPr>
          <w:rFonts w:eastAsiaTheme="majorEastAsia" w:cstheme="minorHAnsi"/>
          <w:color w:val="404040" w:themeColor="text1" w:themeTint="BF"/>
          <w:sz w:val="32"/>
          <w:szCs w:val="32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8B1FF7" w:rsidRPr="005620D3" w14:paraId="11878059" w14:textId="77777777" w:rsidTr="00BD237B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51035800" w14:textId="77777777" w:rsidR="008B1FF7" w:rsidRPr="005620D3" w:rsidRDefault="008B1FF7" w:rsidP="008616E6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0853DAFC" w14:textId="0518D93D" w:rsidR="008B1FF7" w:rsidRDefault="008B1FF7" w:rsidP="008616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observed the candidate, whose name appears above</w:t>
            </w:r>
            <w:r w:rsidR="00C3218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:</w:t>
            </w:r>
            <w:r w:rsidR="00A077C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</w:p>
          <w:p w14:paraId="24697B3F" w14:textId="2A49B9A1" w:rsidR="00BA578C" w:rsidRDefault="00BA578C" w:rsidP="008616E6">
            <w:pPr>
              <w:pStyle w:val="ListParagraph"/>
              <w:numPr>
                <w:ilvl w:val="0"/>
                <w:numId w:val="12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A578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mply with professional conduct requirements</w:t>
            </w:r>
          </w:p>
          <w:p w14:paraId="7BDB71E1" w14:textId="50E543B5" w:rsidR="00BA578C" w:rsidRDefault="000D361D" w:rsidP="008616E6">
            <w:pPr>
              <w:pStyle w:val="ListParagraph"/>
              <w:numPr>
                <w:ilvl w:val="0"/>
                <w:numId w:val="12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D361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omply with legal and human rights framework requirements relevant to </w:t>
            </w:r>
            <w:r w:rsidR="00B726F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isability support</w:t>
            </w:r>
            <w:r w:rsidRPr="000D361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work</w:t>
            </w:r>
          </w:p>
          <w:p w14:paraId="79123A0E" w14:textId="2585EA4E" w:rsidR="00BA578C" w:rsidRDefault="000D361D" w:rsidP="008616E6">
            <w:pPr>
              <w:pStyle w:val="ListParagraph"/>
              <w:numPr>
                <w:ilvl w:val="0"/>
                <w:numId w:val="12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C3218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operat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e</w:t>
            </w:r>
            <w:r w:rsidRPr="00C3218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with interdisciplinary team members</w:t>
            </w:r>
          </w:p>
          <w:p w14:paraId="1F52C291" w14:textId="7654726D" w:rsidR="00B55148" w:rsidRDefault="00B55148" w:rsidP="008616E6">
            <w:pPr>
              <w:pStyle w:val="ListParagraph"/>
              <w:numPr>
                <w:ilvl w:val="0"/>
                <w:numId w:val="12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5514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Use person-centred communication techniques when carrying out work tasks</w:t>
            </w:r>
          </w:p>
          <w:p w14:paraId="636C4996" w14:textId="3067E432" w:rsidR="0078073C" w:rsidRPr="00146821" w:rsidRDefault="00194120" w:rsidP="008616E6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bCs/>
                <w:color w:val="404040" w:themeColor="text1" w:themeTint="BF"/>
                <w:sz w:val="20"/>
                <w:szCs w:val="20"/>
              </w:rPr>
            </w:pPr>
            <w:r w:rsidRPr="00DB38D4">
              <w:rPr>
                <w:rFonts w:ascii="Arial" w:hAnsi="Arial" w:cs="Arial"/>
                <w:bCs/>
                <w:color w:val="404040" w:themeColor="text1" w:themeTint="BF"/>
                <w:sz w:val="20"/>
                <w:szCs w:val="20"/>
              </w:rPr>
              <w:t>Monitor</w:t>
            </w:r>
            <w:r w:rsidR="00DB38D4">
              <w:rPr>
                <w:rFonts w:ascii="Arial" w:hAnsi="Arial" w:cs="Arial"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  <w:r w:rsidR="00DB38D4" w:rsidRPr="00DB38D4">
              <w:rPr>
                <w:rFonts w:ascii="Arial" w:hAnsi="Arial" w:cs="Arial"/>
                <w:bCs/>
                <w:color w:val="404040" w:themeColor="text1" w:themeTint="BF"/>
                <w:sz w:val="20"/>
                <w:szCs w:val="20"/>
              </w:rPr>
              <w:t xml:space="preserve">own stress level when working with people receiving </w:t>
            </w:r>
            <w:r w:rsidR="00FE0F33">
              <w:rPr>
                <w:rFonts w:ascii="Arial" w:hAnsi="Arial" w:cs="Arial"/>
                <w:bCs/>
                <w:color w:val="404040" w:themeColor="text1" w:themeTint="BF"/>
                <w:sz w:val="20"/>
                <w:szCs w:val="20"/>
              </w:rPr>
              <w:t>support</w:t>
            </w:r>
            <w:r w:rsidR="00DB38D4">
              <w:rPr>
                <w:rFonts w:ascii="Arial" w:hAnsi="Arial" w:cs="Arial"/>
                <w:bCs/>
                <w:color w:val="404040" w:themeColor="text1" w:themeTint="BF"/>
                <w:sz w:val="20"/>
                <w:szCs w:val="20"/>
              </w:rPr>
              <w:t>.</w:t>
            </w:r>
          </w:p>
          <w:p w14:paraId="1404A701" w14:textId="77777777" w:rsidR="008B1FF7" w:rsidRPr="005620D3" w:rsidRDefault="008B1FF7" w:rsidP="008616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8B1FF7" w:rsidRPr="005620D3" w14:paraId="58ECFFA2" w14:textId="77777777" w:rsidTr="00BD237B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653858A" w14:textId="77777777" w:rsidR="008B1FF7" w:rsidRPr="005620D3" w:rsidRDefault="008B1FF7" w:rsidP="008616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D36C33F" w14:textId="77777777" w:rsidR="008B1FF7" w:rsidRPr="005620D3" w:rsidRDefault="008B1FF7" w:rsidP="008616E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8B1FF7" w:rsidRPr="005620D3" w14:paraId="7CD3A7F9" w14:textId="77777777" w:rsidTr="00BD237B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717C917" w14:textId="77777777" w:rsidR="008B1FF7" w:rsidRPr="005620D3" w:rsidRDefault="008B1FF7" w:rsidP="008616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68A25AA" w14:textId="77777777" w:rsidR="008B1FF7" w:rsidRPr="005620D3" w:rsidRDefault="008B1FF7" w:rsidP="008616E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8B1FF7" w:rsidRPr="005620D3" w14:paraId="0222ED23" w14:textId="77777777" w:rsidTr="00BD237B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EDFE4A8" w14:textId="77777777" w:rsidR="008B1FF7" w:rsidRPr="005620D3" w:rsidRDefault="008B1FF7" w:rsidP="008616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53DBC5" w14:textId="77777777" w:rsidR="008B1FF7" w:rsidRPr="005620D3" w:rsidRDefault="008B1FF7" w:rsidP="008616E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0EFFFA8" w14:textId="77777777" w:rsidR="008B1FF7" w:rsidRDefault="008B1FF7" w:rsidP="008616E6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04C46253" w14:textId="3EBC3A99" w:rsidR="004E151B" w:rsidRPr="008B1FF7" w:rsidRDefault="008B1FF7" w:rsidP="008616E6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>End of Workplace Assessment – Observation Form</w:t>
      </w:r>
    </w:p>
    <w:sectPr w:rsidR="004E151B" w:rsidRPr="008B1FF7" w:rsidSect="000055D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1D19C" w14:textId="77777777" w:rsidR="00E00B4F" w:rsidRDefault="00E00B4F" w:rsidP="000055D1">
      <w:pPr>
        <w:spacing w:after="0" w:line="240" w:lineRule="auto"/>
      </w:pPr>
      <w:r>
        <w:separator/>
      </w:r>
    </w:p>
  </w:endnote>
  <w:endnote w:type="continuationSeparator" w:id="0">
    <w:p w14:paraId="755B7F2A" w14:textId="77777777" w:rsidR="00E00B4F" w:rsidRDefault="00E00B4F" w:rsidP="000055D1">
      <w:pPr>
        <w:spacing w:after="0" w:line="240" w:lineRule="auto"/>
      </w:pPr>
      <w:r>
        <w:continuationSeparator/>
      </w:r>
    </w:p>
  </w:endnote>
  <w:endnote w:type="continuationNotice" w:id="1">
    <w:p w14:paraId="3F5E27E4" w14:textId="77777777" w:rsidR="00E00B4F" w:rsidRDefault="00E00B4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DBEA5" w14:textId="77777777" w:rsidR="00EC4B3E" w:rsidRPr="00EC4B3E" w:rsidRDefault="000055D1" w:rsidP="00EC4B3E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FD38B3">
      <w:rPr>
        <w:color w:val="808080" w:themeColor="background1" w:themeShade="80"/>
        <w:sz w:val="18"/>
      </w:rPr>
      <w:t xml:space="preserve">Workplace Assessment </w:t>
    </w:r>
    <w:r w:rsidR="008616E6">
      <w:rPr>
        <w:color w:val="808080" w:themeColor="background1" w:themeShade="80"/>
        <w:sz w:val="18"/>
      </w:rPr>
      <w:t>-</w:t>
    </w:r>
    <w:r w:rsidRPr="00FD38B3">
      <w:rPr>
        <w:color w:val="808080" w:themeColor="background1" w:themeShade="80"/>
        <w:sz w:val="18"/>
      </w:rPr>
      <w:t xml:space="preserve"> </w:t>
    </w:r>
    <w:r w:rsidR="005402DA" w:rsidRPr="00FD38B3">
      <w:rPr>
        <w:color w:val="808080" w:themeColor="background1" w:themeShade="80"/>
        <w:sz w:val="18"/>
      </w:rPr>
      <w:t>Observation F</w:t>
    </w:r>
    <w:r w:rsidR="00A3355D" w:rsidRPr="00FD38B3">
      <w:rPr>
        <w:color w:val="808080" w:themeColor="background1" w:themeShade="80"/>
        <w:sz w:val="18"/>
      </w:rPr>
      <w:t>o</w:t>
    </w:r>
    <w:r w:rsidR="005402DA" w:rsidRPr="00FD38B3">
      <w:rPr>
        <w:color w:val="808080" w:themeColor="background1" w:themeShade="80"/>
        <w:sz w:val="18"/>
      </w:rPr>
      <w:t>rm</w:t>
    </w:r>
    <w:r w:rsidRPr="00FD38B3">
      <w:rPr>
        <w:color w:val="808080" w:themeColor="background1" w:themeShade="80"/>
        <w:sz w:val="18"/>
      </w:rPr>
      <w:tab/>
    </w:r>
    <w:r w:rsidR="00EC4B3E" w:rsidRPr="00EC4B3E">
      <w:rPr>
        <w:color w:val="808080" w:themeColor="background1" w:themeShade="80"/>
        <w:sz w:val="18"/>
      </w:rPr>
      <w:t>Version 1.1 Produced on 1st Nov 2023</w:t>
    </w:r>
  </w:p>
  <w:p w14:paraId="521AE970" w14:textId="78231037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FD38B3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FD38B3">
          <w:rPr>
            <w:color w:val="808080" w:themeColor="background1" w:themeShade="80"/>
            <w:sz w:val="18"/>
          </w:rPr>
          <w:fldChar w:fldCharType="begin"/>
        </w:r>
        <w:r w:rsidRPr="00FD38B3">
          <w:rPr>
            <w:color w:val="808080" w:themeColor="background1" w:themeShade="80"/>
            <w:sz w:val="18"/>
          </w:rPr>
          <w:instrText xml:space="preserve"> PAGE   \* MERGEFORMAT </w:instrText>
        </w:r>
        <w:r w:rsidRPr="00FD38B3">
          <w:rPr>
            <w:color w:val="808080" w:themeColor="background1" w:themeShade="80"/>
            <w:sz w:val="18"/>
          </w:rPr>
          <w:fldChar w:fldCharType="separate"/>
        </w:r>
        <w:r w:rsidRPr="00FD38B3">
          <w:rPr>
            <w:color w:val="808080" w:themeColor="background1" w:themeShade="80"/>
            <w:sz w:val="18"/>
          </w:rPr>
          <w:t>4</w:t>
        </w:r>
        <w:r w:rsidRPr="00FD38B3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FD38B3">
      <w:rPr>
        <w:noProof/>
        <w:color w:val="808080" w:themeColor="background1" w:themeShade="80"/>
        <w:sz w:val="18"/>
      </w:rPr>
      <w:tab/>
    </w:r>
    <w:r w:rsidR="00EC4B3E" w:rsidRPr="00EC4B3E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0D63D" w14:textId="77777777" w:rsidR="00EC4B3E" w:rsidRPr="00EC4B3E" w:rsidRDefault="000055D1" w:rsidP="00EC4B3E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FD38B3">
      <w:rPr>
        <w:color w:val="808080" w:themeColor="background1" w:themeShade="80"/>
        <w:sz w:val="18"/>
      </w:rPr>
      <w:t xml:space="preserve">Workplace Assessment </w:t>
    </w:r>
    <w:r w:rsidR="008616E6">
      <w:rPr>
        <w:color w:val="808080" w:themeColor="background1" w:themeShade="80"/>
        <w:sz w:val="18"/>
      </w:rPr>
      <w:t>-</w:t>
    </w:r>
    <w:r w:rsidRPr="00FD38B3">
      <w:rPr>
        <w:color w:val="808080" w:themeColor="background1" w:themeShade="80"/>
        <w:sz w:val="18"/>
      </w:rPr>
      <w:t xml:space="preserve"> </w:t>
    </w:r>
    <w:r w:rsidR="00FB6D00" w:rsidRPr="00FD38B3">
      <w:rPr>
        <w:color w:val="808080" w:themeColor="background1" w:themeShade="80"/>
        <w:sz w:val="18"/>
      </w:rPr>
      <w:t>Observation Form</w:t>
    </w:r>
    <w:r w:rsidRPr="00FD38B3">
      <w:rPr>
        <w:color w:val="808080" w:themeColor="background1" w:themeShade="80"/>
        <w:sz w:val="18"/>
      </w:rPr>
      <w:tab/>
    </w:r>
    <w:r w:rsidR="00EC4B3E" w:rsidRPr="00EC4B3E">
      <w:rPr>
        <w:color w:val="808080" w:themeColor="background1" w:themeShade="80"/>
        <w:sz w:val="18"/>
      </w:rPr>
      <w:t>Version 1.1 Produced on 1st Nov 2023</w:t>
    </w:r>
  </w:p>
  <w:p w14:paraId="63DECA6C" w14:textId="6517B3C1" w:rsidR="000055D1" w:rsidRPr="000055D1" w:rsidRDefault="00EC4B3E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EC4B3E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0055D1" w:rsidRPr="00FD38B3">
      <w:rPr>
        <w:noProof/>
        <w:color w:val="808080" w:themeColor="background1" w:themeShade="80"/>
        <w:sz w:val="18"/>
      </w:rPr>
      <w:tab/>
    </w:r>
    <w:r w:rsidR="000055D1" w:rsidRPr="00FD38B3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FD38B3">
          <w:rPr>
            <w:color w:val="808080" w:themeColor="background1" w:themeShade="80"/>
            <w:sz w:val="18"/>
          </w:rPr>
          <w:fldChar w:fldCharType="begin"/>
        </w:r>
        <w:r w:rsidR="000055D1" w:rsidRPr="00FD38B3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FD38B3">
          <w:rPr>
            <w:color w:val="808080" w:themeColor="background1" w:themeShade="80"/>
            <w:sz w:val="18"/>
          </w:rPr>
          <w:fldChar w:fldCharType="separate"/>
        </w:r>
        <w:r w:rsidR="000055D1" w:rsidRPr="00FD38B3">
          <w:rPr>
            <w:color w:val="808080" w:themeColor="background1" w:themeShade="80"/>
            <w:sz w:val="18"/>
          </w:rPr>
          <w:t>5</w:t>
        </w:r>
        <w:r w:rsidR="000055D1" w:rsidRPr="00FD38B3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6AAB" w14:textId="77777777" w:rsidR="00EC4B3E" w:rsidRDefault="00EC4B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382EA" w14:textId="77777777" w:rsidR="00E00B4F" w:rsidRDefault="00E00B4F" w:rsidP="000055D1">
      <w:pPr>
        <w:spacing w:after="0" w:line="240" w:lineRule="auto"/>
      </w:pPr>
      <w:r>
        <w:separator/>
      </w:r>
    </w:p>
  </w:footnote>
  <w:footnote w:type="continuationSeparator" w:id="0">
    <w:p w14:paraId="1A18CDF1" w14:textId="77777777" w:rsidR="00E00B4F" w:rsidRDefault="00E00B4F" w:rsidP="000055D1">
      <w:pPr>
        <w:spacing w:after="0" w:line="240" w:lineRule="auto"/>
      </w:pPr>
      <w:r>
        <w:continuationSeparator/>
      </w:r>
    </w:p>
  </w:footnote>
  <w:footnote w:type="continuationNotice" w:id="1">
    <w:p w14:paraId="7D0EA447" w14:textId="77777777" w:rsidR="00E00B4F" w:rsidRDefault="00E00B4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6DDA0" w14:textId="77777777" w:rsidR="00EC4B3E" w:rsidRDefault="00EC4B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DF1C5" w14:textId="77777777" w:rsidR="00EC4B3E" w:rsidRDefault="00EC4B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B9896" w14:textId="77777777" w:rsidR="00EC4B3E" w:rsidRDefault="00EC4B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D3FEF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42C90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F31D9"/>
    <w:multiLevelType w:val="hybridMultilevel"/>
    <w:tmpl w:val="2CB6B2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B44ED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B9C5BF0"/>
    <w:multiLevelType w:val="hybridMultilevel"/>
    <w:tmpl w:val="B64C24B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1EA491F"/>
    <w:multiLevelType w:val="hybridMultilevel"/>
    <w:tmpl w:val="F95A80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F2003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3323C20"/>
    <w:multiLevelType w:val="hybridMultilevel"/>
    <w:tmpl w:val="A66283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DF1C1F"/>
    <w:multiLevelType w:val="hybridMultilevel"/>
    <w:tmpl w:val="F1947CD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C166239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E7973EA"/>
    <w:multiLevelType w:val="hybridMultilevel"/>
    <w:tmpl w:val="BAE2197C"/>
    <w:lvl w:ilvl="0" w:tplc="FD60EECA">
      <w:start w:val="1"/>
      <w:numFmt w:val="lowerRoman"/>
      <w:lvlText w:val="%1."/>
      <w:lvlJc w:val="right"/>
      <w:pPr>
        <w:ind w:left="2160" w:hanging="360"/>
      </w:pPr>
      <w:rPr>
        <w:color w:val="404040" w:themeColor="text1" w:themeTint="BF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06F165F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D6A1DE1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6541CDA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68E5C90"/>
    <w:multiLevelType w:val="hybridMultilevel"/>
    <w:tmpl w:val="AAAE62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6AF50FC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884170"/>
    <w:multiLevelType w:val="hybridMultilevel"/>
    <w:tmpl w:val="56EE5AE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BA351EA"/>
    <w:multiLevelType w:val="hybridMultilevel"/>
    <w:tmpl w:val="9392ED8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D4F6940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5972153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8316E69"/>
    <w:multiLevelType w:val="hybridMultilevel"/>
    <w:tmpl w:val="18DAE1F0"/>
    <w:lvl w:ilvl="0" w:tplc="69C4DC1C">
      <w:start w:val="1"/>
      <w:numFmt w:val="lowerRoman"/>
      <w:lvlText w:val="%1."/>
      <w:lvlJc w:val="right"/>
      <w:pPr>
        <w:ind w:left="2160" w:hanging="360"/>
      </w:pPr>
      <w:rPr>
        <w:color w:val="404040" w:themeColor="text1" w:themeTint="BF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B9A3B83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DAF34C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BE6D24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E98088C"/>
    <w:multiLevelType w:val="hybridMultilevel"/>
    <w:tmpl w:val="127A1DB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433A58"/>
    <w:multiLevelType w:val="hybridMultilevel"/>
    <w:tmpl w:val="14B852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39B4227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4B75338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68F1C18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94927A7"/>
    <w:multiLevelType w:val="hybridMultilevel"/>
    <w:tmpl w:val="D2CA11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3"/>
  </w:num>
  <w:num w:numId="4">
    <w:abstractNumId w:val="27"/>
  </w:num>
  <w:num w:numId="5">
    <w:abstractNumId w:val="32"/>
  </w:num>
  <w:num w:numId="6">
    <w:abstractNumId w:val="19"/>
  </w:num>
  <w:num w:numId="7">
    <w:abstractNumId w:val="23"/>
  </w:num>
  <w:num w:numId="8">
    <w:abstractNumId w:val="10"/>
  </w:num>
  <w:num w:numId="9">
    <w:abstractNumId w:val="12"/>
  </w:num>
  <w:num w:numId="10">
    <w:abstractNumId w:val="14"/>
  </w:num>
  <w:num w:numId="11">
    <w:abstractNumId w:val="11"/>
  </w:num>
  <w:num w:numId="12">
    <w:abstractNumId w:val="9"/>
  </w:num>
  <w:num w:numId="13">
    <w:abstractNumId w:val="4"/>
  </w:num>
  <w:num w:numId="14">
    <w:abstractNumId w:val="20"/>
  </w:num>
  <w:num w:numId="15">
    <w:abstractNumId w:val="6"/>
  </w:num>
  <w:num w:numId="16">
    <w:abstractNumId w:val="16"/>
  </w:num>
  <w:num w:numId="17">
    <w:abstractNumId w:val="17"/>
  </w:num>
  <w:num w:numId="18">
    <w:abstractNumId w:val="15"/>
  </w:num>
  <w:num w:numId="19">
    <w:abstractNumId w:val="29"/>
  </w:num>
  <w:num w:numId="20">
    <w:abstractNumId w:val="7"/>
  </w:num>
  <w:num w:numId="21">
    <w:abstractNumId w:val="28"/>
  </w:num>
  <w:num w:numId="22">
    <w:abstractNumId w:val="25"/>
  </w:num>
  <w:num w:numId="23">
    <w:abstractNumId w:val="30"/>
  </w:num>
  <w:num w:numId="24">
    <w:abstractNumId w:val="21"/>
  </w:num>
  <w:num w:numId="25">
    <w:abstractNumId w:val="8"/>
  </w:num>
  <w:num w:numId="26">
    <w:abstractNumId w:val="31"/>
  </w:num>
  <w:num w:numId="27">
    <w:abstractNumId w:val="24"/>
  </w:num>
  <w:num w:numId="28">
    <w:abstractNumId w:val="13"/>
  </w:num>
  <w:num w:numId="29">
    <w:abstractNumId w:val="0"/>
  </w:num>
  <w:num w:numId="30">
    <w:abstractNumId w:val="5"/>
  </w:num>
  <w:num w:numId="31">
    <w:abstractNumId w:val="2"/>
  </w:num>
  <w:num w:numId="32">
    <w:abstractNumId w:val="22"/>
  </w:num>
  <w:num w:numId="33">
    <w:abstractNumId w:val="26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a0FAMPe8wctAAAA"/>
  </w:docVars>
  <w:rsids>
    <w:rsidRoot w:val="002F29A7"/>
    <w:rsid w:val="00001EBE"/>
    <w:rsid w:val="000055D1"/>
    <w:rsid w:val="00013528"/>
    <w:rsid w:val="00014667"/>
    <w:rsid w:val="00014A53"/>
    <w:rsid w:val="00021097"/>
    <w:rsid w:val="000212FF"/>
    <w:rsid w:val="00024A03"/>
    <w:rsid w:val="00031554"/>
    <w:rsid w:val="00035D5E"/>
    <w:rsid w:val="00035E6D"/>
    <w:rsid w:val="00037ED9"/>
    <w:rsid w:val="00040A6A"/>
    <w:rsid w:val="00042826"/>
    <w:rsid w:val="00045362"/>
    <w:rsid w:val="00053F79"/>
    <w:rsid w:val="0005497F"/>
    <w:rsid w:val="00054B5A"/>
    <w:rsid w:val="00055180"/>
    <w:rsid w:val="0005723F"/>
    <w:rsid w:val="000603D3"/>
    <w:rsid w:val="00061DE8"/>
    <w:rsid w:val="00061ED6"/>
    <w:rsid w:val="0006487B"/>
    <w:rsid w:val="000665E5"/>
    <w:rsid w:val="0007053D"/>
    <w:rsid w:val="000767AD"/>
    <w:rsid w:val="00077810"/>
    <w:rsid w:val="00080FD0"/>
    <w:rsid w:val="00084713"/>
    <w:rsid w:val="00084E6B"/>
    <w:rsid w:val="0008635A"/>
    <w:rsid w:val="00090339"/>
    <w:rsid w:val="000911A1"/>
    <w:rsid w:val="000A2458"/>
    <w:rsid w:val="000A3F5E"/>
    <w:rsid w:val="000A6A51"/>
    <w:rsid w:val="000A6CEA"/>
    <w:rsid w:val="000B26D5"/>
    <w:rsid w:val="000B2764"/>
    <w:rsid w:val="000C2E09"/>
    <w:rsid w:val="000C6D20"/>
    <w:rsid w:val="000D361D"/>
    <w:rsid w:val="000D59ED"/>
    <w:rsid w:val="000D64E2"/>
    <w:rsid w:val="000D65F9"/>
    <w:rsid w:val="000E1D7B"/>
    <w:rsid w:val="000E471E"/>
    <w:rsid w:val="00100843"/>
    <w:rsid w:val="00102994"/>
    <w:rsid w:val="001065BC"/>
    <w:rsid w:val="00110297"/>
    <w:rsid w:val="00111E72"/>
    <w:rsid w:val="00115E0A"/>
    <w:rsid w:val="001163C1"/>
    <w:rsid w:val="00116E33"/>
    <w:rsid w:val="00123874"/>
    <w:rsid w:val="001246E0"/>
    <w:rsid w:val="00127C99"/>
    <w:rsid w:val="0013280A"/>
    <w:rsid w:val="00134C40"/>
    <w:rsid w:val="00140F14"/>
    <w:rsid w:val="00142A7B"/>
    <w:rsid w:val="00144ACB"/>
    <w:rsid w:val="00145F7E"/>
    <w:rsid w:val="00146821"/>
    <w:rsid w:val="00152369"/>
    <w:rsid w:val="001530B9"/>
    <w:rsid w:val="00155B4A"/>
    <w:rsid w:val="001568D8"/>
    <w:rsid w:val="001600CB"/>
    <w:rsid w:val="00161CAC"/>
    <w:rsid w:val="00162390"/>
    <w:rsid w:val="00164F4B"/>
    <w:rsid w:val="00166C4F"/>
    <w:rsid w:val="0017070D"/>
    <w:rsid w:val="00170DA6"/>
    <w:rsid w:val="00172950"/>
    <w:rsid w:val="001740F3"/>
    <w:rsid w:val="001763C5"/>
    <w:rsid w:val="001777C7"/>
    <w:rsid w:val="00180226"/>
    <w:rsid w:val="001818AB"/>
    <w:rsid w:val="00181C5B"/>
    <w:rsid w:val="00181E30"/>
    <w:rsid w:val="001821A9"/>
    <w:rsid w:val="0018395A"/>
    <w:rsid w:val="001870F2"/>
    <w:rsid w:val="00194120"/>
    <w:rsid w:val="001A1865"/>
    <w:rsid w:val="001A216C"/>
    <w:rsid w:val="001B3440"/>
    <w:rsid w:val="001B3F4E"/>
    <w:rsid w:val="001B4FBC"/>
    <w:rsid w:val="001B7786"/>
    <w:rsid w:val="001B7A31"/>
    <w:rsid w:val="001C0479"/>
    <w:rsid w:val="001C1B42"/>
    <w:rsid w:val="001C75D3"/>
    <w:rsid w:val="001D04D8"/>
    <w:rsid w:val="001D456C"/>
    <w:rsid w:val="001D6AF6"/>
    <w:rsid w:val="001D7785"/>
    <w:rsid w:val="001E0BD0"/>
    <w:rsid w:val="001E71DA"/>
    <w:rsid w:val="001E748A"/>
    <w:rsid w:val="001F00C5"/>
    <w:rsid w:val="001F02AF"/>
    <w:rsid w:val="001F28C0"/>
    <w:rsid w:val="001F2BEE"/>
    <w:rsid w:val="001F5F49"/>
    <w:rsid w:val="001F762A"/>
    <w:rsid w:val="00201EE0"/>
    <w:rsid w:val="00203985"/>
    <w:rsid w:val="00206096"/>
    <w:rsid w:val="002060DF"/>
    <w:rsid w:val="00207496"/>
    <w:rsid w:val="00212082"/>
    <w:rsid w:val="00212328"/>
    <w:rsid w:val="00216938"/>
    <w:rsid w:val="00217C87"/>
    <w:rsid w:val="00225CB2"/>
    <w:rsid w:val="00227C09"/>
    <w:rsid w:val="00232131"/>
    <w:rsid w:val="00232841"/>
    <w:rsid w:val="00234234"/>
    <w:rsid w:val="00235435"/>
    <w:rsid w:val="00236FC0"/>
    <w:rsid w:val="0023792E"/>
    <w:rsid w:val="00240AA3"/>
    <w:rsid w:val="0024512F"/>
    <w:rsid w:val="002459C7"/>
    <w:rsid w:val="00246F0A"/>
    <w:rsid w:val="00250A26"/>
    <w:rsid w:val="002517AB"/>
    <w:rsid w:val="002524F3"/>
    <w:rsid w:val="002538EE"/>
    <w:rsid w:val="00255FB9"/>
    <w:rsid w:val="00260C94"/>
    <w:rsid w:val="00260CAD"/>
    <w:rsid w:val="00262D3C"/>
    <w:rsid w:val="002637DA"/>
    <w:rsid w:val="00271D75"/>
    <w:rsid w:val="00274B1B"/>
    <w:rsid w:val="00277E37"/>
    <w:rsid w:val="00281EB0"/>
    <w:rsid w:val="00282CC6"/>
    <w:rsid w:val="002900F4"/>
    <w:rsid w:val="00291368"/>
    <w:rsid w:val="0029430D"/>
    <w:rsid w:val="00294CCC"/>
    <w:rsid w:val="00294F86"/>
    <w:rsid w:val="002A22AD"/>
    <w:rsid w:val="002A2809"/>
    <w:rsid w:val="002A2B7C"/>
    <w:rsid w:val="002A4974"/>
    <w:rsid w:val="002A537F"/>
    <w:rsid w:val="002B53F6"/>
    <w:rsid w:val="002C0F24"/>
    <w:rsid w:val="002D0053"/>
    <w:rsid w:val="002D181F"/>
    <w:rsid w:val="002D2332"/>
    <w:rsid w:val="002D6C29"/>
    <w:rsid w:val="002D77A5"/>
    <w:rsid w:val="002E0876"/>
    <w:rsid w:val="002E6F10"/>
    <w:rsid w:val="002F29A7"/>
    <w:rsid w:val="002F3111"/>
    <w:rsid w:val="003005CE"/>
    <w:rsid w:val="00300963"/>
    <w:rsid w:val="00303183"/>
    <w:rsid w:val="0030654D"/>
    <w:rsid w:val="0030665A"/>
    <w:rsid w:val="00307D80"/>
    <w:rsid w:val="003120C4"/>
    <w:rsid w:val="0031532F"/>
    <w:rsid w:val="0031535B"/>
    <w:rsid w:val="0031793B"/>
    <w:rsid w:val="00321AD8"/>
    <w:rsid w:val="003261C6"/>
    <w:rsid w:val="00327C74"/>
    <w:rsid w:val="00333FA5"/>
    <w:rsid w:val="003355D5"/>
    <w:rsid w:val="00337CFE"/>
    <w:rsid w:val="00340041"/>
    <w:rsid w:val="0034430F"/>
    <w:rsid w:val="0034489D"/>
    <w:rsid w:val="00345652"/>
    <w:rsid w:val="00353180"/>
    <w:rsid w:val="00364F8B"/>
    <w:rsid w:val="00367925"/>
    <w:rsid w:val="003717DE"/>
    <w:rsid w:val="00371E73"/>
    <w:rsid w:val="00372C51"/>
    <w:rsid w:val="003745C2"/>
    <w:rsid w:val="00374DD8"/>
    <w:rsid w:val="00375275"/>
    <w:rsid w:val="0038153D"/>
    <w:rsid w:val="003820D5"/>
    <w:rsid w:val="00383852"/>
    <w:rsid w:val="00384144"/>
    <w:rsid w:val="003851BB"/>
    <w:rsid w:val="00385C73"/>
    <w:rsid w:val="00390E35"/>
    <w:rsid w:val="00391D77"/>
    <w:rsid w:val="003922D5"/>
    <w:rsid w:val="0039482B"/>
    <w:rsid w:val="003965CE"/>
    <w:rsid w:val="003B181F"/>
    <w:rsid w:val="003B1948"/>
    <w:rsid w:val="003C1922"/>
    <w:rsid w:val="003C2A83"/>
    <w:rsid w:val="003C46A3"/>
    <w:rsid w:val="003C4815"/>
    <w:rsid w:val="003C5EEA"/>
    <w:rsid w:val="003C60BC"/>
    <w:rsid w:val="003C6DC7"/>
    <w:rsid w:val="003C794F"/>
    <w:rsid w:val="003D1A0F"/>
    <w:rsid w:val="003D598F"/>
    <w:rsid w:val="003D71E1"/>
    <w:rsid w:val="003E1E32"/>
    <w:rsid w:val="003E5A30"/>
    <w:rsid w:val="003E73D8"/>
    <w:rsid w:val="003F06E4"/>
    <w:rsid w:val="003F0D5F"/>
    <w:rsid w:val="003F1E83"/>
    <w:rsid w:val="003F323F"/>
    <w:rsid w:val="003F695D"/>
    <w:rsid w:val="003F7051"/>
    <w:rsid w:val="003F7F93"/>
    <w:rsid w:val="00405F31"/>
    <w:rsid w:val="0040645D"/>
    <w:rsid w:val="00410C76"/>
    <w:rsid w:val="004118D4"/>
    <w:rsid w:val="00420F23"/>
    <w:rsid w:val="00425988"/>
    <w:rsid w:val="004309F8"/>
    <w:rsid w:val="00432F6F"/>
    <w:rsid w:val="004339B2"/>
    <w:rsid w:val="00433DE5"/>
    <w:rsid w:val="00437AE6"/>
    <w:rsid w:val="00440085"/>
    <w:rsid w:val="004465AC"/>
    <w:rsid w:val="00447770"/>
    <w:rsid w:val="004502A3"/>
    <w:rsid w:val="00452562"/>
    <w:rsid w:val="0045396E"/>
    <w:rsid w:val="0045551A"/>
    <w:rsid w:val="00464068"/>
    <w:rsid w:val="004672BD"/>
    <w:rsid w:val="00467457"/>
    <w:rsid w:val="00467592"/>
    <w:rsid w:val="00471B49"/>
    <w:rsid w:val="00475A22"/>
    <w:rsid w:val="004831EC"/>
    <w:rsid w:val="00483539"/>
    <w:rsid w:val="00484193"/>
    <w:rsid w:val="00485D50"/>
    <w:rsid w:val="00490D58"/>
    <w:rsid w:val="00492FAD"/>
    <w:rsid w:val="00494B05"/>
    <w:rsid w:val="004A6AA2"/>
    <w:rsid w:val="004A77AC"/>
    <w:rsid w:val="004A7BDA"/>
    <w:rsid w:val="004B1EDC"/>
    <w:rsid w:val="004B2646"/>
    <w:rsid w:val="004B7621"/>
    <w:rsid w:val="004D770D"/>
    <w:rsid w:val="004E151B"/>
    <w:rsid w:val="004E3825"/>
    <w:rsid w:val="004E3DA7"/>
    <w:rsid w:val="004E3F7B"/>
    <w:rsid w:val="004E5CE5"/>
    <w:rsid w:val="004E60DE"/>
    <w:rsid w:val="004E75A1"/>
    <w:rsid w:val="004E7E5F"/>
    <w:rsid w:val="004F37D9"/>
    <w:rsid w:val="00500D1C"/>
    <w:rsid w:val="00515E93"/>
    <w:rsid w:val="00527ACF"/>
    <w:rsid w:val="00533388"/>
    <w:rsid w:val="005352D8"/>
    <w:rsid w:val="005402DA"/>
    <w:rsid w:val="00542CB4"/>
    <w:rsid w:val="00546F8A"/>
    <w:rsid w:val="00547D5B"/>
    <w:rsid w:val="00552DDE"/>
    <w:rsid w:val="00553F95"/>
    <w:rsid w:val="005620D3"/>
    <w:rsid w:val="00564D3A"/>
    <w:rsid w:val="00567A19"/>
    <w:rsid w:val="00571C0D"/>
    <w:rsid w:val="00571E2C"/>
    <w:rsid w:val="0057374C"/>
    <w:rsid w:val="00574817"/>
    <w:rsid w:val="005765D4"/>
    <w:rsid w:val="00580AB8"/>
    <w:rsid w:val="0058167F"/>
    <w:rsid w:val="00581C46"/>
    <w:rsid w:val="005834AD"/>
    <w:rsid w:val="00587E29"/>
    <w:rsid w:val="00594B59"/>
    <w:rsid w:val="00596CB9"/>
    <w:rsid w:val="005A1BC1"/>
    <w:rsid w:val="005A34A2"/>
    <w:rsid w:val="005A3677"/>
    <w:rsid w:val="005A5533"/>
    <w:rsid w:val="005A7F17"/>
    <w:rsid w:val="005B7720"/>
    <w:rsid w:val="005C2083"/>
    <w:rsid w:val="005C3B62"/>
    <w:rsid w:val="005C51F1"/>
    <w:rsid w:val="005C6B3F"/>
    <w:rsid w:val="005D1742"/>
    <w:rsid w:val="005D1883"/>
    <w:rsid w:val="005D41A9"/>
    <w:rsid w:val="005D6CD2"/>
    <w:rsid w:val="005E2017"/>
    <w:rsid w:val="005F3889"/>
    <w:rsid w:val="005F4237"/>
    <w:rsid w:val="005F4679"/>
    <w:rsid w:val="005F536D"/>
    <w:rsid w:val="005F672C"/>
    <w:rsid w:val="0060042F"/>
    <w:rsid w:val="00603281"/>
    <w:rsid w:val="006101BE"/>
    <w:rsid w:val="00610565"/>
    <w:rsid w:val="00612C8D"/>
    <w:rsid w:val="00615948"/>
    <w:rsid w:val="006165B9"/>
    <w:rsid w:val="006173F5"/>
    <w:rsid w:val="00622EB5"/>
    <w:rsid w:val="0062445E"/>
    <w:rsid w:val="00631F4F"/>
    <w:rsid w:val="00636A69"/>
    <w:rsid w:val="006376C4"/>
    <w:rsid w:val="006378BA"/>
    <w:rsid w:val="00642363"/>
    <w:rsid w:val="00646A04"/>
    <w:rsid w:val="00647B43"/>
    <w:rsid w:val="006512BE"/>
    <w:rsid w:val="00652917"/>
    <w:rsid w:val="00654A55"/>
    <w:rsid w:val="00663064"/>
    <w:rsid w:val="00665569"/>
    <w:rsid w:val="006676A2"/>
    <w:rsid w:val="0066771F"/>
    <w:rsid w:val="00674145"/>
    <w:rsid w:val="00674CDA"/>
    <w:rsid w:val="006760B8"/>
    <w:rsid w:val="00687F58"/>
    <w:rsid w:val="00690432"/>
    <w:rsid w:val="00696FA5"/>
    <w:rsid w:val="006974C4"/>
    <w:rsid w:val="006A238B"/>
    <w:rsid w:val="006A2B02"/>
    <w:rsid w:val="006A2C54"/>
    <w:rsid w:val="006A39BE"/>
    <w:rsid w:val="006A3EDD"/>
    <w:rsid w:val="006A3F3B"/>
    <w:rsid w:val="006A455E"/>
    <w:rsid w:val="006A49BC"/>
    <w:rsid w:val="006A6FA2"/>
    <w:rsid w:val="006A6FB3"/>
    <w:rsid w:val="006B18BC"/>
    <w:rsid w:val="006B6CDF"/>
    <w:rsid w:val="006C4578"/>
    <w:rsid w:val="006C731B"/>
    <w:rsid w:val="006D2075"/>
    <w:rsid w:val="006D3CE3"/>
    <w:rsid w:val="006D4935"/>
    <w:rsid w:val="006D622D"/>
    <w:rsid w:val="006E2A1C"/>
    <w:rsid w:val="006E5096"/>
    <w:rsid w:val="006E61B2"/>
    <w:rsid w:val="006E713C"/>
    <w:rsid w:val="006F28ED"/>
    <w:rsid w:val="006F4F4D"/>
    <w:rsid w:val="0070649A"/>
    <w:rsid w:val="00710C71"/>
    <w:rsid w:val="00711223"/>
    <w:rsid w:val="00712775"/>
    <w:rsid w:val="007145E7"/>
    <w:rsid w:val="00714E53"/>
    <w:rsid w:val="00715E72"/>
    <w:rsid w:val="0072092E"/>
    <w:rsid w:val="0072341D"/>
    <w:rsid w:val="00725D11"/>
    <w:rsid w:val="007307D4"/>
    <w:rsid w:val="00730B38"/>
    <w:rsid w:val="0073427F"/>
    <w:rsid w:val="007346F6"/>
    <w:rsid w:val="00736423"/>
    <w:rsid w:val="007410A3"/>
    <w:rsid w:val="0074114D"/>
    <w:rsid w:val="00742DFC"/>
    <w:rsid w:val="00747BA8"/>
    <w:rsid w:val="00752D63"/>
    <w:rsid w:val="007533D5"/>
    <w:rsid w:val="007541DC"/>
    <w:rsid w:val="00754E0F"/>
    <w:rsid w:val="0075536A"/>
    <w:rsid w:val="00767BC1"/>
    <w:rsid w:val="0078073C"/>
    <w:rsid w:val="00787F05"/>
    <w:rsid w:val="00790A77"/>
    <w:rsid w:val="00790D25"/>
    <w:rsid w:val="00792D27"/>
    <w:rsid w:val="00793500"/>
    <w:rsid w:val="007971B6"/>
    <w:rsid w:val="007977B4"/>
    <w:rsid w:val="007A0D4A"/>
    <w:rsid w:val="007B0287"/>
    <w:rsid w:val="007B4729"/>
    <w:rsid w:val="007C38FE"/>
    <w:rsid w:val="007C43F7"/>
    <w:rsid w:val="007C6D90"/>
    <w:rsid w:val="007C6D94"/>
    <w:rsid w:val="007D08F4"/>
    <w:rsid w:val="007D1DFD"/>
    <w:rsid w:val="007D3BF8"/>
    <w:rsid w:val="007D6F0A"/>
    <w:rsid w:val="007D7523"/>
    <w:rsid w:val="007D77C0"/>
    <w:rsid w:val="007E2C8A"/>
    <w:rsid w:val="007E5297"/>
    <w:rsid w:val="007E7B23"/>
    <w:rsid w:val="007F285A"/>
    <w:rsid w:val="007F58A0"/>
    <w:rsid w:val="008079B1"/>
    <w:rsid w:val="00816CFA"/>
    <w:rsid w:val="00820E5B"/>
    <w:rsid w:val="00827DF8"/>
    <w:rsid w:val="0083339D"/>
    <w:rsid w:val="00841F62"/>
    <w:rsid w:val="00843CC8"/>
    <w:rsid w:val="0084479A"/>
    <w:rsid w:val="0084504D"/>
    <w:rsid w:val="00854E32"/>
    <w:rsid w:val="00857352"/>
    <w:rsid w:val="008616E6"/>
    <w:rsid w:val="00864121"/>
    <w:rsid w:val="00867B61"/>
    <w:rsid w:val="00867D18"/>
    <w:rsid w:val="0087007F"/>
    <w:rsid w:val="00872E6E"/>
    <w:rsid w:val="00880CFC"/>
    <w:rsid w:val="0088239C"/>
    <w:rsid w:val="00882844"/>
    <w:rsid w:val="00883AC9"/>
    <w:rsid w:val="00887DA4"/>
    <w:rsid w:val="00892AFB"/>
    <w:rsid w:val="008949DC"/>
    <w:rsid w:val="00894AF7"/>
    <w:rsid w:val="00894BCF"/>
    <w:rsid w:val="008A120A"/>
    <w:rsid w:val="008A12AC"/>
    <w:rsid w:val="008A2282"/>
    <w:rsid w:val="008A4560"/>
    <w:rsid w:val="008A6A3B"/>
    <w:rsid w:val="008B1FF7"/>
    <w:rsid w:val="008B2E7F"/>
    <w:rsid w:val="008B3289"/>
    <w:rsid w:val="008B39E3"/>
    <w:rsid w:val="008B475C"/>
    <w:rsid w:val="008C0DDB"/>
    <w:rsid w:val="008C2A27"/>
    <w:rsid w:val="008C68C0"/>
    <w:rsid w:val="008C6C99"/>
    <w:rsid w:val="008C7244"/>
    <w:rsid w:val="008C7A54"/>
    <w:rsid w:val="008D3A2E"/>
    <w:rsid w:val="008D4457"/>
    <w:rsid w:val="008E09A3"/>
    <w:rsid w:val="008E2E65"/>
    <w:rsid w:val="008E594E"/>
    <w:rsid w:val="008F01C1"/>
    <w:rsid w:val="008F0473"/>
    <w:rsid w:val="008F53C3"/>
    <w:rsid w:val="00903DE4"/>
    <w:rsid w:val="00905C74"/>
    <w:rsid w:val="0091293D"/>
    <w:rsid w:val="0091455B"/>
    <w:rsid w:val="00920977"/>
    <w:rsid w:val="0092247F"/>
    <w:rsid w:val="00922559"/>
    <w:rsid w:val="009259BE"/>
    <w:rsid w:val="00926B2A"/>
    <w:rsid w:val="00926BF3"/>
    <w:rsid w:val="0092792C"/>
    <w:rsid w:val="009316F6"/>
    <w:rsid w:val="00932EB9"/>
    <w:rsid w:val="00932F78"/>
    <w:rsid w:val="00936B32"/>
    <w:rsid w:val="0093765C"/>
    <w:rsid w:val="00940F1C"/>
    <w:rsid w:val="00941492"/>
    <w:rsid w:val="00944899"/>
    <w:rsid w:val="00945633"/>
    <w:rsid w:val="00946093"/>
    <w:rsid w:val="00946947"/>
    <w:rsid w:val="00951AA1"/>
    <w:rsid w:val="0095424A"/>
    <w:rsid w:val="00954A55"/>
    <w:rsid w:val="00956450"/>
    <w:rsid w:val="009569C3"/>
    <w:rsid w:val="009569D5"/>
    <w:rsid w:val="00964BD4"/>
    <w:rsid w:val="00967050"/>
    <w:rsid w:val="00971458"/>
    <w:rsid w:val="009734E5"/>
    <w:rsid w:val="0097540F"/>
    <w:rsid w:val="009779FF"/>
    <w:rsid w:val="009813AC"/>
    <w:rsid w:val="00982CBE"/>
    <w:rsid w:val="00982E03"/>
    <w:rsid w:val="00990301"/>
    <w:rsid w:val="009905B3"/>
    <w:rsid w:val="00990CC1"/>
    <w:rsid w:val="0099479C"/>
    <w:rsid w:val="009948DE"/>
    <w:rsid w:val="00994EAC"/>
    <w:rsid w:val="009954EA"/>
    <w:rsid w:val="00996A22"/>
    <w:rsid w:val="009A3595"/>
    <w:rsid w:val="009A63CA"/>
    <w:rsid w:val="009B3D69"/>
    <w:rsid w:val="009B3E39"/>
    <w:rsid w:val="009C08A4"/>
    <w:rsid w:val="009C0F87"/>
    <w:rsid w:val="009C4578"/>
    <w:rsid w:val="009C5BAC"/>
    <w:rsid w:val="009C6561"/>
    <w:rsid w:val="009C6B55"/>
    <w:rsid w:val="009D07A8"/>
    <w:rsid w:val="009D1089"/>
    <w:rsid w:val="009D183E"/>
    <w:rsid w:val="009D1985"/>
    <w:rsid w:val="009D55B4"/>
    <w:rsid w:val="009E1692"/>
    <w:rsid w:val="009E4014"/>
    <w:rsid w:val="009E4459"/>
    <w:rsid w:val="009F093C"/>
    <w:rsid w:val="009F417C"/>
    <w:rsid w:val="009F4947"/>
    <w:rsid w:val="00A02E0F"/>
    <w:rsid w:val="00A03298"/>
    <w:rsid w:val="00A04266"/>
    <w:rsid w:val="00A057BE"/>
    <w:rsid w:val="00A077C5"/>
    <w:rsid w:val="00A100DF"/>
    <w:rsid w:val="00A113A6"/>
    <w:rsid w:val="00A11D73"/>
    <w:rsid w:val="00A12516"/>
    <w:rsid w:val="00A1429D"/>
    <w:rsid w:val="00A165B3"/>
    <w:rsid w:val="00A2067D"/>
    <w:rsid w:val="00A2189D"/>
    <w:rsid w:val="00A26AE5"/>
    <w:rsid w:val="00A3355D"/>
    <w:rsid w:val="00A46867"/>
    <w:rsid w:val="00A4778E"/>
    <w:rsid w:val="00A525D5"/>
    <w:rsid w:val="00A55D69"/>
    <w:rsid w:val="00A56760"/>
    <w:rsid w:val="00A57693"/>
    <w:rsid w:val="00A605BA"/>
    <w:rsid w:val="00A637F1"/>
    <w:rsid w:val="00A64B02"/>
    <w:rsid w:val="00A70994"/>
    <w:rsid w:val="00A71D83"/>
    <w:rsid w:val="00A72C35"/>
    <w:rsid w:val="00A73E4D"/>
    <w:rsid w:val="00A7493A"/>
    <w:rsid w:val="00A77C10"/>
    <w:rsid w:val="00A81EBF"/>
    <w:rsid w:val="00A81F31"/>
    <w:rsid w:val="00A86288"/>
    <w:rsid w:val="00A87912"/>
    <w:rsid w:val="00A90B2F"/>
    <w:rsid w:val="00A9188F"/>
    <w:rsid w:val="00A92A20"/>
    <w:rsid w:val="00AA4B14"/>
    <w:rsid w:val="00AA506F"/>
    <w:rsid w:val="00AA6CE4"/>
    <w:rsid w:val="00AA79A9"/>
    <w:rsid w:val="00AB0A65"/>
    <w:rsid w:val="00AB2380"/>
    <w:rsid w:val="00AB25FD"/>
    <w:rsid w:val="00AB33B3"/>
    <w:rsid w:val="00AC2016"/>
    <w:rsid w:val="00AC6A82"/>
    <w:rsid w:val="00AD13FD"/>
    <w:rsid w:val="00AD26F5"/>
    <w:rsid w:val="00AD4404"/>
    <w:rsid w:val="00AD68B2"/>
    <w:rsid w:val="00AE0026"/>
    <w:rsid w:val="00AE20D9"/>
    <w:rsid w:val="00AE2220"/>
    <w:rsid w:val="00AE3C33"/>
    <w:rsid w:val="00AE3CC5"/>
    <w:rsid w:val="00AE4B46"/>
    <w:rsid w:val="00AE719F"/>
    <w:rsid w:val="00AF0ED4"/>
    <w:rsid w:val="00B0145C"/>
    <w:rsid w:val="00B0236D"/>
    <w:rsid w:val="00B03056"/>
    <w:rsid w:val="00B03DCA"/>
    <w:rsid w:val="00B04998"/>
    <w:rsid w:val="00B05BE7"/>
    <w:rsid w:val="00B070FB"/>
    <w:rsid w:val="00B13605"/>
    <w:rsid w:val="00B1389C"/>
    <w:rsid w:val="00B14CAF"/>
    <w:rsid w:val="00B15F2C"/>
    <w:rsid w:val="00B1714C"/>
    <w:rsid w:val="00B2057C"/>
    <w:rsid w:val="00B2064B"/>
    <w:rsid w:val="00B21D93"/>
    <w:rsid w:val="00B2215F"/>
    <w:rsid w:val="00B24E61"/>
    <w:rsid w:val="00B25313"/>
    <w:rsid w:val="00B26548"/>
    <w:rsid w:val="00B26C6C"/>
    <w:rsid w:val="00B30ED1"/>
    <w:rsid w:val="00B346CD"/>
    <w:rsid w:val="00B4322F"/>
    <w:rsid w:val="00B45F04"/>
    <w:rsid w:val="00B47C92"/>
    <w:rsid w:val="00B50519"/>
    <w:rsid w:val="00B508EA"/>
    <w:rsid w:val="00B52831"/>
    <w:rsid w:val="00B54294"/>
    <w:rsid w:val="00B54D8C"/>
    <w:rsid w:val="00B55148"/>
    <w:rsid w:val="00B5610A"/>
    <w:rsid w:val="00B61467"/>
    <w:rsid w:val="00B625DB"/>
    <w:rsid w:val="00B67876"/>
    <w:rsid w:val="00B67AD8"/>
    <w:rsid w:val="00B7099D"/>
    <w:rsid w:val="00B71967"/>
    <w:rsid w:val="00B72544"/>
    <w:rsid w:val="00B726FF"/>
    <w:rsid w:val="00B73F31"/>
    <w:rsid w:val="00B758F1"/>
    <w:rsid w:val="00B766E4"/>
    <w:rsid w:val="00B7759E"/>
    <w:rsid w:val="00B83B2E"/>
    <w:rsid w:val="00B91280"/>
    <w:rsid w:val="00B93590"/>
    <w:rsid w:val="00B9532D"/>
    <w:rsid w:val="00B963BC"/>
    <w:rsid w:val="00BA17D2"/>
    <w:rsid w:val="00BA1F9B"/>
    <w:rsid w:val="00BA3D50"/>
    <w:rsid w:val="00BA3FB6"/>
    <w:rsid w:val="00BA4CB5"/>
    <w:rsid w:val="00BA578C"/>
    <w:rsid w:val="00BB2B11"/>
    <w:rsid w:val="00BB4463"/>
    <w:rsid w:val="00BB529E"/>
    <w:rsid w:val="00BC041A"/>
    <w:rsid w:val="00BC08C2"/>
    <w:rsid w:val="00BC2B54"/>
    <w:rsid w:val="00BD093C"/>
    <w:rsid w:val="00BD205F"/>
    <w:rsid w:val="00BD4DF6"/>
    <w:rsid w:val="00BE04D1"/>
    <w:rsid w:val="00BF36E0"/>
    <w:rsid w:val="00BF3C5F"/>
    <w:rsid w:val="00BF5711"/>
    <w:rsid w:val="00BF6DF9"/>
    <w:rsid w:val="00BF7A28"/>
    <w:rsid w:val="00BF7D57"/>
    <w:rsid w:val="00C01963"/>
    <w:rsid w:val="00C030C4"/>
    <w:rsid w:val="00C03782"/>
    <w:rsid w:val="00C04052"/>
    <w:rsid w:val="00C05F97"/>
    <w:rsid w:val="00C07DFC"/>
    <w:rsid w:val="00C117E8"/>
    <w:rsid w:val="00C120FB"/>
    <w:rsid w:val="00C14375"/>
    <w:rsid w:val="00C2004F"/>
    <w:rsid w:val="00C20645"/>
    <w:rsid w:val="00C22BE9"/>
    <w:rsid w:val="00C272E7"/>
    <w:rsid w:val="00C3218F"/>
    <w:rsid w:val="00C326A4"/>
    <w:rsid w:val="00C32A32"/>
    <w:rsid w:val="00C32FA3"/>
    <w:rsid w:val="00C40B78"/>
    <w:rsid w:val="00C43432"/>
    <w:rsid w:val="00C45529"/>
    <w:rsid w:val="00C47EDA"/>
    <w:rsid w:val="00C50A20"/>
    <w:rsid w:val="00C525CE"/>
    <w:rsid w:val="00C552BE"/>
    <w:rsid w:val="00C6032C"/>
    <w:rsid w:val="00C605E0"/>
    <w:rsid w:val="00C610E8"/>
    <w:rsid w:val="00C667AC"/>
    <w:rsid w:val="00C71633"/>
    <w:rsid w:val="00C7379A"/>
    <w:rsid w:val="00C7485E"/>
    <w:rsid w:val="00C75F66"/>
    <w:rsid w:val="00C827B8"/>
    <w:rsid w:val="00C870F5"/>
    <w:rsid w:val="00C935BD"/>
    <w:rsid w:val="00C95396"/>
    <w:rsid w:val="00CA2C59"/>
    <w:rsid w:val="00CA56C6"/>
    <w:rsid w:val="00CA673F"/>
    <w:rsid w:val="00CB00F0"/>
    <w:rsid w:val="00CB0142"/>
    <w:rsid w:val="00CB1FCC"/>
    <w:rsid w:val="00CB24D8"/>
    <w:rsid w:val="00CC14F4"/>
    <w:rsid w:val="00CC46FB"/>
    <w:rsid w:val="00CC4881"/>
    <w:rsid w:val="00CC763A"/>
    <w:rsid w:val="00CD46DC"/>
    <w:rsid w:val="00CE62AF"/>
    <w:rsid w:val="00CE6C92"/>
    <w:rsid w:val="00CF3CA3"/>
    <w:rsid w:val="00CF7A0E"/>
    <w:rsid w:val="00D01F7F"/>
    <w:rsid w:val="00D029C5"/>
    <w:rsid w:val="00D110BC"/>
    <w:rsid w:val="00D12D6B"/>
    <w:rsid w:val="00D13431"/>
    <w:rsid w:val="00D15198"/>
    <w:rsid w:val="00D2001E"/>
    <w:rsid w:val="00D202B8"/>
    <w:rsid w:val="00D24C40"/>
    <w:rsid w:val="00D25448"/>
    <w:rsid w:val="00D25DF2"/>
    <w:rsid w:val="00D26547"/>
    <w:rsid w:val="00D3402E"/>
    <w:rsid w:val="00D36423"/>
    <w:rsid w:val="00D42F60"/>
    <w:rsid w:val="00D431B2"/>
    <w:rsid w:val="00D43343"/>
    <w:rsid w:val="00D4371F"/>
    <w:rsid w:val="00D456F4"/>
    <w:rsid w:val="00D463C8"/>
    <w:rsid w:val="00D52E6A"/>
    <w:rsid w:val="00D5308B"/>
    <w:rsid w:val="00D532C9"/>
    <w:rsid w:val="00D5561F"/>
    <w:rsid w:val="00D60E50"/>
    <w:rsid w:val="00D645BA"/>
    <w:rsid w:val="00D65D4A"/>
    <w:rsid w:val="00D76BC2"/>
    <w:rsid w:val="00D8550B"/>
    <w:rsid w:val="00D87261"/>
    <w:rsid w:val="00D872A8"/>
    <w:rsid w:val="00D872E0"/>
    <w:rsid w:val="00D94C8D"/>
    <w:rsid w:val="00D96D39"/>
    <w:rsid w:val="00DA2DC4"/>
    <w:rsid w:val="00DA4F9C"/>
    <w:rsid w:val="00DA72C5"/>
    <w:rsid w:val="00DA7825"/>
    <w:rsid w:val="00DB0AC2"/>
    <w:rsid w:val="00DB1609"/>
    <w:rsid w:val="00DB38D4"/>
    <w:rsid w:val="00DB4966"/>
    <w:rsid w:val="00DB7843"/>
    <w:rsid w:val="00DC2822"/>
    <w:rsid w:val="00DC3F70"/>
    <w:rsid w:val="00DC4406"/>
    <w:rsid w:val="00DD0593"/>
    <w:rsid w:val="00DD10D7"/>
    <w:rsid w:val="00DD577A"/>
    <w:rsid w:val="00DE0B27"/>
    <w:rsid w:val="00DE1DA2"/>
    <w:rsid w:val="00DF5B48"/>
    <w:rsid w:val="00E00850"/>
    <w:rsid w:val="00E00B4F"/>
    <w:rsid w:val="00E01439"/>
    <w:rsid w:val="00E03125"/>
    <w:rsid w:val="00E052C1"/>
    <w:rsid w:val="00E05C01"/>
    <w:rsid w:val="00E066BD"/>
    <w:rsid w:val="00E06D9B"/>
    <w:rsid w:val="00E10860"/>
    <w:rsid w:val="00E12640"/>
    <w:rsid w:val="00E143C3"/>
    <w:rsid w:val="00E230C7"/>
    <w:rsid w:val="00E231EC"/>
    <w:rsid w:val="00E25721"/>
    <w:rsid w:val="00E259EC"/>
    <w:rsid w:val="00E25AC7"/>
    <w:rsid w:val="00E26C73"/>
    <w:rsid w:val="00E327B3"/>
    <w:rsid w:val="00E37C4C"/>
    <w:rsid w:val="00E4509E"/>
    <w:rsid w:val="00E56280"/>
    <w:rsid w:val="00E56D5B"/>
    <w:rsid w:val="00E573AA"/>
    <w:rsid w:val="00E61380"/>
    <w:rsid w:val="00E62B35"/>
    <w:rsid w:val="00E62DE9"/>
    <w:rsid w:val="00E672A6"/>
    <w:rsid w:val="00E7105F"/>
    <w:rsid w:val="00E85C29"/>
    <w:rsid w:val="00E95A6C"/>
    <w:rsid w:val="00EA07BB"/>
    <w:rsid w:val="00EA3571"/>
    <w:rsid w:val="00EA3BEF"/>
    <w:rsid w:val="00EA44D7"/>
    <w:rsid w:val="00EA690D"/>
    <w:rsid w:val="00EB214D"/>
    <w:rsid w:val="00EB27C9"/>
    <w:rsid w:val="00EB3DBB"/>
    <w:rsid w:val="00EB52D8"/>
    <w:rsid w:val="00EB54F4"/>
    <w:rsid w:val="00EB5E18"/>
    <w:rsid w:val="00EB6F15"/>
    <w:rsid w:val="00EC19F5"/>
    <w:rsid w:val="00EC2CEE"/>
    <w:rsid w:val="00EC32BE"/>
    <w:rsid w:val="00EC4B3E"/>
    <w:rsid w:val="00EC5F2C"/>
    <w:rsid w:val="00ED1548"/>
    <w:rsid w:val="00ED1E50"/>
    <w:rsid w:val="00ED6254"/>
    <w:rsid w:val="00EE0358"/>
    <w:rsid w:val="00EE0A40"/>
    <w:rsid w:val="00EE1282"/>
    <w:rsid w:val="00EE1CD0"/>
    <w:rsid w:val="00EE25E1"/>
    <w:rsid w:val="00EE2C64"/>
    <w:rsid w:val="00EE50DD"/>
    <w:rsid w:val="00EE67CF"/>
    <w:rsid w:val="00EE6D7A"/>
    <w:rsid w:val="00EE6EFF"/>
    <w:rsid w:val="00EF29C8"/>
    <w:rsid w:val="00EF6CF8"/>
    <w:rsid w:val="00EF6EAB"/>
    <w:rsid w:val="00F0272E"/>
    <w:rsid w:val="00F05E33"/>
    <w:rsid w:val="00F1054B"/>
    <w:rsid w:val="00F12F1D"/>
    <w:rsid w:val="00F16066"/>
    <w:rsid w:val="00F213C8"/>
    <w:rsid w:val="00F21881"/>
    <w:rsid w:val="00F255F0"/>
    <w:rsid w:val="00F31EB6"/>
    <w:rsid w:val="00F33ED1"/>
    <w:rsid w:val="00F3554F"/>
    <w:rsid w:val="00F3568B"/>
    <w:rsid w:val="00F365EC"/>
    <w:rsid w:val="00F40DEF"/>
    <w:rsid w:val="00F42B70"/>
    <w:rsid w:val="00F439DF"/>
    <w:rsid w:val="00F451BC"/>
    <w:rsid w:val="00F453D2"/>
    <w:rsid w:val="00F503B0"/>
    <w:rsid w:val="00F50845"/>
    <w:rsid w:val="00F55ADD"/>
    <w:rsid w:val="00F55B4C"/>
    <w:rsid w:val="00F60C1C"/>
    <w:rsid w:val="00F61459"/>
    <w:rsid w:val="00F61823"/>
    <w:rsid w:val="00F63EE0"/>
    <w:rsid w:val="00F6613E"/>
    <w:rsid w:val="00F72F8F"/>
    <w:rsid w:val="00F81931"/>
    <w:rsid w:val="00F90958"/>
    <w:rsid w:val="00F950C4"/>
    <w:rsid w:val="00F9785C"/>
    <w:rsid w:val="00FA0F82"/>
    <w:rsid w:val="00FA133C"/>
    <w:rsid w:val="00FA2D2D"/>
    <w:rsid w:val="00FA62BE"/>
    <w:rsid w:val="00FB2CD7"/>
    <w:rsid w:val="00FB5CFE"/>
    <w:rsid w:val="00FB666D"/>
    <w:rsid w:val="00FB6D00"/>
    <w:rsid w:val="00FB6EF4"/>
    <w:rsid w:val="00FC3583"/>
    <w:rsid w:val="00FD273D"/>
    <w:rsid w:val="00FD33AF"/>
    <w:rsid w:val="00FD38B3"/>
    <w:rsid w:val="00FD3ADB"/>
    <w:rsid w:val="00FE0F33"/>
    <w:rsid w:val="00FE3621"/>
    <w:rsid w:val="00FF21C9"/>
    <w:rsid w:val="00FF2C07"/>
    <w:rsid w:val="00FF572E"/>
    <w:rsid w:val="00FF5C11"/>
    <w:rsid w:val="00FF6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table" w:customStyle="1" w:styleId="CompliantTableGrid2">
    <w:name w:val="Compliant Table Grid2"/>
    <w:basedOn w:val="TableNormal"/>
    <w:next w:val="TableGrid"/>
    <w:uiPriority w:val="39"/>
    <w:rsid w:val="005834AD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9785C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83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1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A568E3-B925-40F3-912A-3A841A90BD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4C39CAB-4CFE-42EF-8748-3D15614450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3</TotalTime>
  <Pages>9</Pages>
  <Words>1899</Words>
  <Characters>9815</Characters>
  <Application>Microsoft Office Word</Application>
  <DocSecurity>0</DocSecurity>
  <Lines>399</Lines>
  <Paragraphs>2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82</cp:revision>
  <dcterms:created xsi:type="dcterms:W3CDTF">2022-03-23T23:53:00Z</dcterms:created>
  <dcterms:modified xsi:type="dcterms:W3CDTF">2023-12-15T06:00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53074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bservation-based assessments (e.g. working with clients or team environment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abca0a473c01ca489b03ae7f0a9fd560581332f6ef179c1600cc353a4d20ad49</vt:lpwstr>
  </property>
</Properties>
</file>